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93F4C" w14:textId="70E91A3C" w:rsidR="00EB2965" w:rsidRPr="00B7123B" w:rsidRDefault="0089441E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0" w:firstLine="180"/>
        <w:jc w:val="center"/>
        <w:rPr>
          <w:b/>
          <w:color w:val="000000" w:themeColor="text1"/>
          <w:sz w:val="20"/>
          <w:szCs w:val="20"/>
        </w:rPr>
      </w:pPr>
      <w:bookmarkStart w:id="0" w:name="_Hlk19909417"/>
      <w:r w:rsidRPr="00B7123B">
        <w:rPr>
          <w:b/>
          <w:color w:val="000000" w:themeColor="text1"/>
          <w:sz w:val="20"/>
          <w:szCs w:val="20"/>
        </w:rPr>
        <w:t>MARTÍN REYES HOLGUÍN</w:t>
      </w:r>
    </w:p>
    <w:bookmarkEnd w:id="0"/>
    <w:p w14:paraId="3C92F3E9" w14:textId="5F93F807" w:rsidR="0089441E" w:rsidRPr="00B7123B" w:rsidRDefault="0089441E" w:rsidP="00987171">
      <w:pPr>
        <w:spacing w:line="211" w:lineRule="auto"/>
        <w:ind w:hanging="2"/>
        <w:jc w:val="center"/>
        <w:rPr>
          <w:sz w:val="20"/>
          <w:szCs w:val="20"/>
        </w:rPr>
      </w:pPr>
      <w:r w:rsidRPr="00B7123B">
        <w:rPr>
          <w:sz w:val="20"/>
          <w:szCs w:val="20"/>
        </w:rPr>
        <w:t xml:space="preserve">355 Leverett Mail </w:t>
      </w:r>
      <w:r w:rsidR="00D273CB" w:rsidRPr="00B7123B">
        <w:rPr>
          <w:sz w:val="20"/>
          <w:szCs w:val="20"/>
        </w:rPr>
        <w:t>CTR</w:t>
      </w:r>
      <w:r w:rsidRPr="00B7123B">
        <w:rPr>
          <w:sz w:val="20"/>
          <w:szCs w:val="20"/>
        </w:rPr>
        <w:t xml:space="preserve">, Cambridge, MA, 02138 </w:t>
      </w:r>
      <w:r w:rsidR="00D273CB" w:rsidRPr="00B7123B">
        <w:rPr>
          <w:sz w:val="20"/>
          <w:szCs w:val="20"/>
        </w:rPr>
        <w:t xml:space="preserve">• </w:t>
      </w:r>
      <w:r w:rsidRPr="00B7123B">
        <w:rPr>
          <w:sz w:val="20"/>
          <w:szCs w:val="20"/>
        </w:rPr>
        <w:t>(617) 599 6919</w:t>
      </w:r>
      <w:r w:rsidR="00D273CB" w:rsidRPr="00B7123B">
        <w:rPr>
          <w:sz w:val="20"/>
          <w:szCs w:val="20"/>
        </w:rPr>
        <w:t xml:space="preserve"> </w:t>
      </w:r>
      <w:r w:rsidRPr="00B7123B">
        <w:rPr>
          <w:sz w:val="20"/>
          <w:szCs w:val="20"/>
        </w:rPr>
        <w:t>•</w:t>
      </w:r>
      <w:r w:rsidR="00D273CB" w:rsidRPr="00B7123B">
        <w:rPr>
          <w:sz w:val="20"/>
          <w:szCs w:val="20"/>
        </w:rPr>
        <w:t xml:space="preserve"> </w:t>
      </w:r>
      <w:r w:rsidR="006B5063" w:rsidRPr="006B5063">
        <w:rPr>
          <w:sz w:val="20"/>
          <w:szCs w:val="20"/>
        </w:rPr>
        <w:t>mreyes@college.harvard.edu</w:t>
      </w:r>
      <w:r w:rsidR="006B5063">
        <w:rPr>
          <w:sz w:val="20"/>
          <w:szCs w:val="20"/>
        </w:rPr>
        <w:t xml:space="preserve"> </w:t>
      </w:r>
      <w:r w:rsidR="006B5063" w:rsidRPr="00B7123B">
        <w:rPr>
          <w:sz w:val="20"/>
          <w:szCs w:val="20"/>
        </w:rPr>
        <w:t xml:space="preserve">• </w:t>
      </w:r>
      <w:r w:rsidR="006B5063">
        <w:rPr>
          <w:sz w:val="20"/>
          <w:szCs w:val="20"/>
        </w:rPr>
        <w:t>martinreyesh.com</w:t>
      </w:r>
    </w:p>
    <w:p w14:paraId="72F7099E" w14:textId="77777777" w:rsidR="00413F91" w:rsidRPr="00B7123B" w:rsidRDefault="00413F91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 w:firstLine="187"/>
        <w:jc w:val="center"/>
        <w:rPr>
          <w:b/>
          <w:color w:val="000000" w:themeColor="text1"/>
          <w:sz w:val="20"/>
          <w:szCs w:val="20"/>
        </w:rPr>
      </w:pPr>
    </w:p>
    <w:p w14:paraId="304EB995" w14:textId="4BDCC852" w:rsidR="00EB2965" w:rsidRPr="00B7123B" w:rsidRDefault="007D2C59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 w:firstLine="187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EDUCATION</w:t>
      </w:r>
    </w:p>
    <w:p w14:paraId="49266EC3" w14:textId="19AEB939" w:rsidR="004E561F" w:rsidRPr="00B7123B" w:rsidRDefault="004E561F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>HARVARD UNIVERSITY</w:t>
      </w:r>
      <w:r w:rsidRPr="00B7123B">
        <w:rPr>
          <w:b/>
          <w:sz w:val="20"/>
          <w:szCs w:val="20"/>
        </w:rPr>
        <w:tab/>
      </w:r>
      <w:r w:rsidR="00702661">
        <w:rPr>
          <w:bCs/>
          <w:sz w:val="20"/>
          <w:szCs w:val="20"/>
        </w:rPr>
        <w:t xml:space="preserve">   </w:t>
      </w:r>
      <w:r w:rsidRPr="00B7123B">
        <w:rPr>
          <w:b/>
          <w:sz w:val="20"/>
          <w:szCs w:val="20"/>
        </w:rPr>
        <w:tab/>
      </w:r>
      <w:r w:rsidRPr="00B7123B">
        <w:rPr>
          <w:b/>
          <w:sz w:val="20"/>
          <w:szCs w:val="20"/>
        </w:rPr>
        <w:tab/>
        <w:t xml:space="preserve">                                                                                        </w:t>
      </w:r>
      <w:r w:rsidR="00702661">
        <w:rPr>
          <w:b/>
          <w:sz w:val="20"/>
          <w:szCs w:val="20"/>
        </w:rPr>
        <w:t xml:space="preserve">               </w:t>
      </w:r>
      <w:r w:rsidRPr="00B7123B">
        <w:rPr>
          <w:sz w:val="20"/>
          <w:szCs w:val="20"/>
        </w:rPr>
        <w:t>Cambridge, MA</w:t>
      </w:r>
    </w:p>
    <w:p w14:paraId="627414D1" w14:textId="5A21AA0F" w:rsidR="004E561F" w:rsidRPr="00B7123B" w:rsidRDefault="004E561F" w:rsidP="00987171">
      <w:pPr>
        <w:spacing w:line="211" w:lineRule="auto"/>
        <w:ind w:left="-180"/>
        <w:rPr>
          <w:sz w:val="20"/>
          <w:szCs w:val="20"/>
        </w:rPr>
      </w:pPr>
      <w:r>
        <w:rPr>
          <w:sz w:val="20"/>
          <w:szCs w:val="20"/>
        </w:rPr>
        <w:t>S</w:t>
      </w:r>
      <w:r w:rsidRPr="00B7123B">
        <w:rPr>
          <w:sz w:val="20"/>
          <w:szCs w:val="20"/>
        </w:rPr>
        <w:t>.</w:t>
      </w:r>
      <w:r>
        <w:rPr>
          <w:sz w:val="20"/>
          <w:szCs w:val="20"/>
        </w:rPr>
        <w:t>M</w:t>
      </w:r>
      <w:r w:rsidRPr="00B7123B">
        <w:rPr>
          <w:sz w:val="20"/>
          <w:szCs w:val="20"/>
        </w:rPr>
        <w:t xml:space="preserve">, </w:t>
      </w:r>
      <w:r>
        <w:rPr>
          <w:sz w:val="20"/>
          <w:szCs w:val="20"/>
        </w:rPr>
        <w:t>Computational Science &amp; Engineering</w:t>
      </w:r>
      <w:r w:rsidR="00E2193D">
        <w:rPr>
          <w:sz w:val="20"/>
          <w:szCs w:val="20"/>
        </w:rPr>
        <w:t xml:space="preserve">                         </w:t>
      </w:r>
      <w:r w:rsidRPr="00B7123B">
        <w:rPr>
          <w:sz w:val="20"/>
          <w:szCs w:val="20"/>
        </w:rPr>
        <w:t xml:space="preserve">                                           </w:t>
      </w:r>
      <w:r>
        <w:rPr>
          <w:sz w:val="20"/>
          <w:szCs w:val="20"/>
        </w:rPr>
        <w:t xml:space="preserve">             </w:t>
      </w:r>
      <w:r w:rsidR="00702661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                                  </w:t>
      </w:r>
      <w:r w:rsidRPr="00B7123B">
        <w:rPr>
          <w:sz w:val="20"/>
          <w:szCs w:val="20"/>
        </w:rPr>
        <w:t>May 2023</w:t>
      </w:r>
    </w:p>
    <w:p w14:paraId="7B5F6F7E" w14:textId="27E8EE87" w:rsidR="004E561F" w:rsidRPr="004E561F" w:rsidRDefault="004E561F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sz w:val="20"/>
          <w:szCs w:val="20"/>
          <w:u w:val="single"/>
        </w:rPr>
        <w:t>Relevant Coursework:</w:t>
      </w:r>
      <w:r w:rsidRPr="00B7123B">
        <w:rPr>
          <w:sz w:val="20"/>
          <w:szCs w:val="20"/>
        </w:rPr>
        <w:t xml:space="preserve"> </w:t>
      </w:r>
      <w:r w:rsidR="005045A9">
        <w:rPr>
          <w:sz w:val="20"/>
          <w:szCs w:val="20"/>
        </w:rPr>
        <w:t>S</w:t>
      </w:r>
      <w:r w:rsidR="00231241">
        <w:rPr>
          <w:sz w:val="20"/>
          <w:szCs w:val="20"/>
        </w:rPr>
        <w:t xml:space="preserve">ystems development for computational science, advanced scientific computing, </w:t>
      </w:r>
      <w:r w:rsidR="005045A9">
        <w:rPr>
          <w:sz w:val="20"/>
          <w:szCs w:val="20"/>
        </w:rPr>
        <w:t>tiny machine learning.</w:t>
      </w:r>
    </w:p>
    <w:p w14:paraId="54DD4ED7" w14:textId="77777777" w:rsidR="004E561F" w:rsidRDefault="004E561F" w:rsidP="00987171">
      <w:pPr>
        <w:spacing w:line="211" w:lineRule="auto"/>
        <w:ind w:left="-180"/>
        <w:rPr>
          <w:b/>
          <w:sz w:val="20"/>
          <w:szCs w:val="20"/>
        </w:rPr>
      </w:pPr>
    </w:p>
    <w:p w14:paraId="05F7409F" w14:textId="174533B4" w:rsidR="00255944" w:rsidRPr="00B7123B" w:rsidRDefault="006213FE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>HARVARD UNIVE</w:t>
      </w:r>
      <w:r w:rsidR="00BC293B" w:rsidRPr="00B7123B">
        <w:rPr>
          <w:b/>
          <w:sz w:val="20"/>
          <w:szCs w:val="20"/>
        </w:rPr>
        <w:t>RSITY</w:t>
      </w:r>
      <w:r w:rsidR="00BC293B" w:rsidRPr="00B7123B">
        <w:rPr>
          <w:b/>
          <w:sz w:val="20"/>
          <w:szCs w:val="20"/>
        </w:rPr>
        <w:tab/>
      </w:r>
      <w:r w:rsidR="00BC293B" w:rsidRPr="00B7123B">
        <w:rPr>
          <w:b/>
          <w:sz w:val="20"/>
          <w:szCs w:val="20"/>
        </w:rPr>
        <w:tab/>
      </w:r>
      <w:r w:rsidR="00BC293B" w:rsidRPr="00B7123B">
        <w:rPr>
          <w:b/>
          <w:sz w:val="20"/>
          <w:szCs w:val="20"/>
        </w:rPr>
        <w:tab/>
      </w:r>
      <w:r w:rsidR="00BC293B" w:rsidRPr="00B7123B">
        <w:rPr>
          <w:b/>
          <w:sz w:val="20"/>
          <w:szCs w:val="20"/>
        </w:rPr>
        <w:tab/>
      </w:r>
      <w:r w:rsidR="00A317DC" w:rsidRPr="00B7123B">
        <w:rPr>
          <w:b/>
          <w:sz w:val="20"/>
          <w:szCs w:val="20"/>
        </w:rPr>
        <w:t xml:space="preserve">                        </w:t>
      </w:r>
      <w:r w:rsidR="00B313ED" w:rsidRPr="00B7123B">
        <w:rPr>
          <w:b/>
          <w:sz w:val="20"/>
          <w:szCs w:val="20"/>
        </w:rPr>
        <w:t xml:space="preserve">     </w:t>
      </w:r>
      <w:r w:rsidR="00D30A7E" w:rsidRPr="00B7123B">
        <w:rPr>
          <w:b/>
          <w:sz w:val="20"/>
          <w:szCs w:val="20"/>
        </w:rPr>
        <w:t xml:space="preserve">           </w:t>
      </w:r>
      <w:r w:rsidR="00F64626" w:rsidRPr="00B7123B">
        <w:rPr>
          <w:b/>
          <w:sz w:val="20"/>
          <w:szCs w:val="20"/>
        </w:rPr>
        <w:t xml:space="preserve">                       </w:t>
      </w:r>
      <w:r w:rsidR="00C110A2" w:rsidRPr="00B7123B">
        <w:rPr>
          <w:b/>
          <w:sz w:val="20"/>
          <w:szCs w:val="20"/>
        </w:rPr>
        <w:t xml:space="preserve"> </w:t>
      </w:r>
      <w:r w:rsidR="00F64626" w:rsidRPr="00B7123B">
        <w:rPr>
          <w:b/>
          <w:sz w:val="20"/>
          <w:szCs w:val="20"/>
        </w:rPr>
        <w:t xml:space="preserve"> </w:t>
      </w:r>
      <w:r w:rsidR="00D273CB" w:rsidRPr="00B7123B">
        <w:rPr>
          <w:b/>
          <w:sz w:val="20"/>
          <w:szCs w:val="20"/>
        </w:rPr>
        <w:t xml:space="preserve">                       </w:t>
      </w:r>
      <w:r w:rsidRPr="00B7123B">
        <w:rPr>
          <w:sz w:val="20"/>
          <w:szCs w:val="20"/>
        </w:rPr>
        <w:t>Cambridge,</w:t>
      </w:r>
      <w:r w:rsidR="00BC293B" w:rsidRPr="00B7123B">
        <w:rPr>
          <w:sz w:val="20"/>
          <w:szCs w:val="20"/>
        </w:rPr>
        <w:t xml:space="preserve"> </w:t>
      </w:r>
      <w:r w:rsidRPr="00B7123B">
        <w:rPr>
          <w:sz w:val="20"/>
          <w:szCs w:val="20"/>
        </w:rPr>
        <w:t>M</w:t>
      </w:r>
      <w:r w:rsidR="00215421" w:rsidRPr="00B7123B">
        <w:rPr>
          <w:sz w:val="20"/>
          <w:szCs w:val="20"/>
        </w:rPr>
        <w:t>A</w:t>
      </w:r>
    </w:p>
    <w:p w14:paraId="394F9754" w14:textId="4D18A1DA" w:rsidR="0089441E" w:rsidRPr="00B7123B" w:rsidRDefault="0089441E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sz w:val="20"/>
          <w:szCs w:val="20"/>
        </w:rPr>
        <w:t xml:space="preserve">A.B, Applied Mathematics </w:t>
      </w:r>
      <w:r w:rsidR="00E2193D">
        <w:rPr>
          <w:sz w:val="20"/>
          <w:szCs w:val="20"/>
        </w:rPr>
        <w:t xml:space="preserve">     </w:t>
      </w:r>
      <w:r w:rsidR="004527A2">
        <w:rPr>
          <w:sz w:val="20"/>
          <w:szCs w:val="20"/>
        </w:rPr>
        <w:tab/>
      </w:r>
      <w:r w:rsidR="004527A2">
        <w:rPr>
          <w:sz w:val="20"/>
          <w:szCs w:val="20"/>
        </w:rPr>
        <w:tab/>
      </w:r>
      <w:r w:rsidR="004527A2">
        <w:rPr>
          <w:sz w:val="20"/>
          <w:szCs w:val="20"/>
        </w:rPr>
        <w:tab/>
      </w:r>
      <w:r w:rsidR="004527A2">
        <w:rPr>
          <w:sz w:val="20"/>
          <w:szCs w:val="20"/>
        </w:rPr>
        <w:tab/>
      </w:r>
      <w:r w:rsidR="004527A2">
        <w:rPr>
          <w:sz w:val="20"/>
          <w:szCs w:val="20"/>
        </w:rPr>
        <w:tab/>
      </w:r>
      <w:r w:rsidR="004527A2">
        <w:rPr>
          <w:sz w:val="20"/>
          <w:szCs w:val="20"/>
        </w:rPr>
        <w:tab/>
        <w:t xml:space="preserve">           </w:t>
      </w:r>
      <w:r w:rsidR="00D273CB" w:rsidRPr="00B7123B">
        <w:rPr>
          <w:sz w:val="20"/>
          <w:szCs w:val="20"/>
        </w:rPr>
        <w:t xml:space="preserve"> </w:t>
      </w:r>
      <w:r w:rsidR="00E2193D">
        <w:rPr>
          <w:sz w:val="20"/>
          <w:szCs w:val="20"/>
        </w:rPr>
        <w:t xml:space="preserve"> </w:t>
      </w:r>
      <w:r w:rsidR="00E2193D">
        <w:rPr>
          <w:sz w:val="20"/>
          <w:szCs w:val="20"/>
        </w:rPr>
        <w:tab/>
      </w:r>
      <w:r w:rsidR="00E2193D">
        <w:rPr>
          <w:sz w:val="20"/>
          <w:szCs w:val="20"/>
        </w:rPr>
        <w:tab/>
      </w:r>
      <w:r w:rsidR="00E2193D">
        <w:rPr>
          <w:sz w:val="20"/>
          <w:szCs w:val="20"/>
        </w:rPr>
        <w:tab/>
        <w:t xml:space="preserve">            </w:t>
      </w:r>
      <w:r w:rsidR="009C01ED" w:rsidRPr="00B7123B">
        <w:rPr>
          <w:sz w:val="20"/>
          <w:szCs w:val="20"/>
        </w:rPr>
        <w:t>May</w:t>
      </w:r>
      <w:r w:rsidR="00D30A7E" w:rsidRPr="00B7123B">
        <w:rPr>
          <w:sz w:val="20"/>
          <w:szCs w:val="20"/>
        </w:rPr>
        <w:t xml:space="preserve"> </w:t>
      </w:r>
      <w:r w:rsidR="00255944" w:rsidRPr="00B7123B">
        <w:rPr>
          <w:sz w:val="20"/>
          <w:szCs w:val="20"/>
        </w:rPr>
        <w:t>202</w:t>
      </w:r>
      <w:r w:rsidRPr="00B7123B">
        <w:rPr>
          <w:sz w:val="20"/>
          <w:szCs w:val="20"/>
        </w:rPr>
        <w:t>3</w:t>
      </w:r>
    </w:p>
    <w:p w14:paraId="3E6D6E5A" w14:textId="5E7F58E0" w:rsidR="008B6CAA" w:rsidRPr="00B7123B" w:rsidRDefault="00A35A72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sz w:val="20"/>
          <w:szCs w:val="20"/>
          <w:u w:val="single"/>
        </w:rPr>
        <w:t xml:space="preserve">Relevant </w:t>
      </w:r>
      <w:r w:rsidR="0089441E" w:rsidRPr="00B7123B">
        <w:rPr>
          <w:sz w:val="20"/>
          <w:szCs w:val="20"/>
          <w:u w:val="single"/>
        </w:rPr>
        <w:t>Coursework:</w:t>
      </w:r>
      <w:r w:rsidR="0089441E" w:rsidRPr="00B7123B">
        <w:rPr>
          <w:sz w:val="20"/>
          <w:szCs w:val="20"/>
        </w:rPr>
        <w:t xml:space="preserve"> </w:t>
      </w:r>
      <w:r w:rsidR="004854C2">
        <w:rPr>
          <w:sz w:val="20"/>
          <w:szCs w:val="20"/>
        </w:rPr>
        <w:t>Complex</w:t>
      </w:r>
      <w:r w:rsidR="00231241">
        <w:rPr>
          <w:sz w:val="20"/>
          <w:szCs w:val="20"/>
        </w:rPr>
        <w:t>, Fourier,</w:t>
      </w:r>
      <w:r w:rsidR="004854C2">
        <w:rPr>
          <w:sz w:val="20"/>
          <w:szCs w:val="20"/>
        </w:rPr>
        <w:t xml:space="preserve"> and </w:t>
      </w:r>
      <w:r w:rsidR="00987171" w:rsidRPr="00987171">
        <w:rPr>
          <w:sz w:val="20"/>
          <w:szCs w:val="20"/>
        </w:rPr>
        <w:t>real analysis, dynamical systems, natural language processing, data structures</w:t>
      </w:r>
      <w:r w:rsidR="00987171">
        <w:rPr>
          <w:sz w:val="20"/>
          <w:szCs w:val="20"/>
        </w:rPr>
        <w:t xml:space="preserve"> and algorithms</w:t>
      </w:r>
      <w:r w:rsidR="00987171" w:rsidRPr="00987171">
        <w:rPr>
          <w:sz w:val="20"/>
          <w:szCs w:val="20"/>
        </w:rPr>
        <w:t>, theory of computation, probability and inference, programming languages</w:t>
      </w:r>
      <w:r w:rsidR="004854C2">
        <w:rPr>
          <w:sz w:val="20"/>
          <w:szCs w:val="20"/>
        </w:rPr>
        <w:t>, machine learning, stochastic processes</w:t>
      </w:r>
      <w:r w:rsidR="00987171" w:rsidRPr="00987171">
        <w:rPr>
          <w:sz w:val="20"/>
          <w:szCs w:val="20"/>
        </w:rPr>
        <w:t>.</w:t>
      </w:r>
    </w:p>
    <w:p w14:paraId="568DE883" w14:textId="77777777" w:rsidR="00FF7170" w:rsidRPr="00B7123B" w:rsidRDefault="00FF7170" w:rsidP="00987171">
      <w:pPr>
        <w:spacing w:line="211" w:lineRule="auto"/>
        <w:ind w:left="-187"/>
        <w:rPr>
          <w:sz w:val="20"/>
          <w:szCs w:val="20"/>
        </w:rPr>
      </w:pPr>
    </w:p>
    <w:p w14:paraId="42A9DA2A" w14:textId="00C746CA" w:rsidR="00EB2965" w:rsidRPr="00B7123B" w:rsidRDefault="00E073F0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/>
        <w:jc w:val="center"/>
        <w:rPr>
          <w:b/>
          <w:color w:val="000000" w:themeColor="text1"/>
          <w:sz w:val="20"/>
          <w:szCs w:val="20"/>
        </w:rPr>
      </w:pPr>
      <w:bookmarkStart w:id="1" w:name="OLE_LINK1"/>
      <w:bookmarkStart w:id="2" w:name="OLE_LINK2"/>
      <w:r w:rsidRPr="00B7123B">
        <w:rPr>
          <w:b/>
          <w:color w:val="000000" w:themeColor="text1"/>
          <w:sz w:val="20"/>
          <w:szCs w:val="20"/>
        </w:rPr>
        <w:t xml:space="preserve">WORK </w:t>
      </w:r>
      <w:r w:rsidR="00600AA7" w:rsidRPr="00B7123B">
        <w:rPr>
          <w:b/>
          <w:color w:val="000000" w:themeColor="text1"/>
          <w:sz w:val="20"/>
          <w:szCs w:val="20"/>
        </w:rPr>
        <w:t>EXPERIENCE</w:t>
      </w:r>
      <w:bookmarkEnd w:id="1"/>
      <w:bookmarkEnd w:id="2"/>
    </w:p>
    <w:p w14:paraId="1E4EE41D" w14:textId="214094D0" w:rsidR="00237DDE" w:rsidRPr="00B7123B" w:rsidRDefault="00237DDE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INCOMING SUMMER QUANTITATIVE ANALYST INTERN @ CITI</w:t>
      </w:r>
      <w:r w:rsidR="0021331F" w:rsidRPr="00B7123B">
        <w:rPr>
          <w:b/>
          <w:sz w:val="20"/>
          <w:szCs w:val="20"/>
        </w:rPr>
        <w:t xml:space="preserve"> </w:t>
      </w:r>
      <w:r w:rsidRPr="00B7123B">
        <w:rPr>
          <w:b/>
          <w:sz w:val="20"/>
          <w:szCs w:val="20"/>
        </w:rPr>
        <w:t xml:space="preserve">          </w:t>
      </w:r>
      <w:r w:rsidR="003621D7">
        <w:rPr>
          <w:b/>
          <w:sz w:val="20"/>
          <w:szCs w:val="20"/>
        </w:rPr>
        <w:t xml:space="preserve">      </w:t>
      </w:r>
      <w:r w:rsidR="00D367F2" w:rsidRPr="00B7123B">
        <w:rPr>
          <w:sz w:val="20"/>
          <w:szCs w:val="20"/>
        </w:rPr>
        <w:t>New York, NY</w:t>
      </w:r>
      <w:r w:rsidRPr="00B7123B">
        <w:rPr>
          <w:sz w:val="20"/>
          <w:szCs w:val="20"/>
        </w:rPr>
        <w:t> | </w:t>
      </w:r>
      <w:r w:rsidR="00F44636">
        <w:rPr>
          <w:sz w:val="20"/>
          <w:szCs w:val="20"/>
        </w:rPr>
        <w:t>Jun</w:t>
      </w:r>
      <w:r w:rsidR="003621D7">
        <w:rPr>
          <w:sz w:val="20"/>
          <w:szCs w:val="20"/>
        </w:rPr>
        <w:t>.</w:t>
      </w:r>
      <w:r w:rsidRPr="00B7123B">
        <w:rPr>
          <w:sz w:val="20"/>
          <w:szCs w:val="20"/>
        </w:rPr>
        <w:t xml:space="preserve"> 2022 – </w:t>
      </w:r>
      <w:r w:rsidR="003621D7">
        <w:rPr>
          <w:sz w:val="20"/>
          <w:szCs w:val="20"/>
        </w:rPr>
        <w:t>Aug. 2022</w:t>
      </w:r>
    </w:p>
    <w:p w14:paraId="61DD4FEC" w14:textId="25446F8B" w:rsidR="00D367F2" w:rsidRPr="00B7123B" w:rsidRDefault="0063406D" w:rsidP="00987171">
      <w:pPr>
        <w:spacing w:line="211" w:lineRule="auto"/>
        <w:ind w:left="-180"/>
        <w:rPr>
          <w:b/>
          <w:sz w:val="20"/>
          <w:szCs w:val="20"/>
        </w:rPr>
      </w:pPr>
      <w:r>
        <w:rPr>
          <w:bCs/>
          <w:sz w:val="20"/>
          <w:szCs w:val="20"/>
        </w:rPr>
        <w:t>Designs and implements mathematical models for prime</w:t>
      </w:r>
      <w:r w:rsidR="00AF77CF">
        <w:rPr>
          <w:bCs/>
          <w:sz w:val="20"/>
          <w:szCs w:val="20"/>
        </w:rPr>
        <w:t>s</w:t>
      </w:r>
      <w:r>
        <w:rPr>
          <w:bCs/>
          <w:sz w:val="20"/>
          <w:szCs w:val="20"/>
        </w:rPr>
        <w:t xml:space="preserve"> and delta one services trading.</w:t>
      </w:r>
    </w:p>
    <w:p w14:paraId="45F10F40" w14:textId="77777777" w:rsidR="00D367F2" w:rsidRPr="00B7123B" w:rsidRDefault="00D367F2" w:rsidP="00987171">
      <w:pPr>
        <w:spacing w:line="211" w:lineRule="auto"/>
        <w:ind w:left="-180"/>
        <w:rPr>
          <w:b/>
          <w:sz w:val="20"/>
          <w:szCs w:val="20"/>
        </w:rPr>
      </w:pPr>
    </w:p>
    <w:p w14:paraId="00BA8319" w14:textId="2F597D0F" w:rsidR="00237DDE" w:rsidRPr="00B7123B" w:rsidRDefault="00237DDE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>RESEARCH ASSISTANT @ </w:t>
      </w:r>
      <w:r w:rsidR="009C21F7" w:rsidRPr="00B7123B">
        <w:rPr>
          <w:b/>
          <w:sz w:val="20"/>
          <w:szCs w:val="20"/>
        </w:rPr>
        <w:t>HARVARD GROWTH LAB</w:t>
      </w:r>
      <w:r w:rsidR="009C21F7" w:rsidRPr="00B7123B">
        <w:rPr>
          <w:sz w:val="20"/>
          <w:szCs w:val="20"/>
        </w:rPr>
        <w:tab/>
      </w:r>
      <w:r w:rsidR="009C21F7" w:rsidRPr="00B7123B">
        <w:rPr>
          <w:sz w:val="20"/>
          <w:szCs w:val="20"/>
        </w:rPr>
        <w:tab/>
      </w:r>
      <w:r w:rsidRPr="00B7123B">
        <w:rPr>
          <w:sz w:val="20"/>
          <w:szCs w:val="20"/>
        </w:rPr>
        <w:t xml:space="preserve">               </w:t>
      </w:r>
      <w:r w:rsidR="0021331F" w:rsidRPr="00B7123B">
        <w:rPr>
          <w:sz w:val="20"/>
          <w:szCs w:val="20"/>
        </w:rPr>
        <w:t xml:space="preserve">       </w:t>
      </w:r>
      <w:r w:rsidRPr="00B7123B">
        <w:rPr>
          <w:sz w:val="20"/>
          <w:szCs w:val="20"/>
        </w:rPr>
        <w:t xml:space="preserve">   Cambridge</w:t>
      </w:r>
      <w:r w:rsidR="009C21F7" w:rsidRPr="00B7123B">
        <w:rPr>
          <w:sz w:val="20"/>
          <w:szCs w:val="20"/>
        </w:rPr>
        <w:t>, MA</w:t>
      </w:r>
      <w:r w:rsidRPr="00B7123B">
        <w:rPr>
          <w:sz w:val="20"/>
          <w:szCs w:val="20"/>
        </w:rPr>
        <w:t xml:space="preserve"> | Feb</w:t>
      </w:r>
      <w:r w:rsidR="0021331F" w:rsidRPr="00B7123B">
        <w:rPr>
          <w:sz w:val="20"/>
          <w:szCs w:val="20"/>
        </w:rPr>
        <w:t>.</w:t>
      </w:r>
      <w:r w:rsidRPr="00B7123B">
        <w:rPr>
          <w:sz w:val="20"/>
          <w:szCs w:val="20"/>
        </w:rPr>
        <w:t xml:space="preserve"> 2021 – Present</w:t>
      </w:r>
    </w:p>
    <w:p w14:paraId="45B875F6" w14:textId="36D193B8" w:rsidR="009C21F7" w:rsidRDefault="00AF77CF" w:rsidP="00AF77CF">
      <w:pPr>
        <w:spacing w:line="211" w:lineRule="auto"/>
        <w:ind w:left="-180"/>
        <w:rPr>
          <w:sz w:val="20"/>
          <w:szCs w:val="20"/>
        </w:rPr>
      </w:pPr>
      <w:r>
        <w:rPr>
          <w:sz w:val="20"/>
          <w:szCs w:val="20"/>
        </w:rPr>
        <w:t>Researches and implements recommender systems</w:t>
      </w:r>
      <w:r w:rsidR="009C21F7" w:rsidRPr="00B7123B">
        <w:rPr>
          <w:sz w:val="20"/>
          <w:szCs w:val="20"/>
        </w:rPr>
        <w:t xml:space="preserve"> collaborative filtering</w:t>
      </w:r>
      <w:r w:rsidR="003621D7">
        <w:rPr>
          <w:sz w:val="20"/>
          <w:szCs w:val="20"/>
        </w:rPr>
        <w:t xml:space="preserve"> and matrix factorization</w:t>
      </w:r>
      <w:r w:rsidR="009C21F7" w:rsidRPr="00B7123B">
        <w:rPr>
          <w:sz w:val="20"/>
          <w:szCs w:val="20"/>
        </w:rPr>
        <w:t xml:space="preserve"> models to</w:t>
      </w:r>
      <w:r>
        <w:rPr>
          <w:sz w:val="20"/>
          <w:szCs w:val="20"/>
        </w:rPr>
        <w:t xml:space="preserve"> propel</w:t>
      </w:r>
      <w:r w:rsidR="009C21F7" w:rsidRPr="00B7123B">
        <w:rPr>
          <w:sz w:val="20"/>
          <w:szCs w:val="20"/>
        </w:rPr>
        <w:t xml:space="preserve"> developing countrie</w:t>
      </w:r>
      <w:r>
        <w:rPr>
          <w:sz w:val="20"/>
          <w:szCs w:val="20"/>
        </w:rPr>
        <w:t>s’ economies using data from the Atlas of Economic Complexity</w:t>
      </w:r>
      <w:r w:rsidR="009C21F7" w:rsidRPr="00B7123B">
        <w:rPr>
          <w:sz w:val="20"/>
          <w:szCs w:val="20"/>
        </w:rPr>
        <w:t>. Co-authors a research paper with Dr. Andrés Gómez</w:t>
      </w:r>
      <w:r>
        <w:rPr>
          <w:sz w:val="20"/>
          <w:szCs w:val="20"/>
        </w:rPr>
        <w:t>.</w:t>
      </w:r>
    </w:p>
    <w:p w14:paraId="7CC3D710" w14:textId="77777777" w:rsidR="00AF77CF" w:rsidRPr="00B7123B" w:rsidRDefault="00AF77CF" w:rsidP="00AF77CF">
      <w:pPr>
        <w:spacing w:line="211" w:lineRule="auto"/>
        <w:ind w:left="-180"/>
        <w:rPr>
          <w:b/>
          <w:sz w:val="20"/>
          <w:szCs w:val="20"/>
        </w:rPr>
      </w:pPr>
    </w:p>
    <w:p w14:paraId="4331DD7F" w14:textId="0D16DF7C" w:rsidR="00237DDE" w:rsidRPr="00B7123B" w:rsidRDefault="00237DDE" w:rsidP="00987171">
      <w:pPr>
        <w:spacing w:line="211" w:lineRule="auto"/>
        <w:ind w:left="-180"/>
        <w:rPr>
          <w:b/>
          <w:sz w:val="20"/>
          <w:szCs w:val="20"/>
          <w:lang w:val="es-ES"/>
        </w:rPr>
      </w:pPr>
      <w:r w:rsidRPr="00B7123B">
        <w:rPr>
          <w:b/>
          <w:bCs/>
          <w:color w:val="000000"/>
          <w:sz w:val="20"/>
          <w:szCs w:val="20"/>
          <w:lang w:val="es-ES" w:eastAsia="zh-CN"/>
        </w:rPr>
        <w:t xml:space="preserve">DATA SCIENCE INTERN @ </w:t>
      </w:r>
      <w:r w:rsidR="009C21F7" w:rsidRPr="00B7123B">
        <w:rPr>
          <w:b/>
          <w:bCs/>
          <w:color w:val="000000"/>
          <w:sz w:val="20"/>
          <w:szCs w:val="20"/>
          <w:lang w:val="es-ES" w:eastAsia="zh-CN"/>
        </w:rPr>
        <w:t>VIGILAMOS TIERRA MÉXICO</w:t>
      </w:r>
      <w:r w:rsidR="009C21F7" w:rsidRPr="00B7123B">
        <w:rPr>
          <w:color w:val="000000"/>
          <w:sz w:val="20"/>
          <w:szCs w:val="20"/>
          <w:lang w:val="es-ES" w:eastAsia="zh-CN"/>
        </w:rPr>
        <w:tab/>
        <w:t xml:space="preserve">  </w:t>
      </w:r>
      <w:r w:rsidR="0021331F" w:rsidRPr="00B7123B">
        <w:rPr>
          <w:color w:val="000000"/>
          <w:sz w:val="20"/>
          <w:szCs w:val="20"/>
          <w:lang w:val="es-ES" w:eastAsia="zh-CN"/>
        </w:rPr>
        <w:t xml:space="preserve">            </w:t>
      </w:r>
      <w:proofErr w:type="spellStart"/>
      <w:r w:rsidR="009C21F7" w:rsidRPr="00B7123B">
        <w:rPr>
          <w:sz w:val="20"/>
          <w:szCs w:val="20"/>
          <w:lang w:val="es-ES"/>
        </w:rPr>
        <w:t>Mexico</w:t>
      </w:r>
      <w:proofErr w:type="spellEnd"/>
      <w:r w:rsidR="009C21F7" w:rsidRPr="00B7123B">
        <w:rPr>
          <w:sz w:val="20"/>
          <w:szCs w:val="20"/>
          <w:lang w:val="es-ES"/>
        </w:rPr>
        <w:t xml:space="preserve"> City, </w:t>
      </w:r>
      <w:proofErr w:type="spellStart"/>
      <w:r w:rsidR="009C21F7" w:rsidRPr="00B7123B">
        <w:rPr>
          <w:sz w:val="20"/>
          <w:szCs w:val="20"/>
          <w:lang w:val="es-ES"/>
        </w:rPr>
        <w:t>Mexico</w:t>
      </w:r>
      <w:proofErr w:type="spellEnd"/>
      <w:r w:rsidRPr="00B7123B">
        <w:rPr>
          <w:sz w:val="20"/>
          <w:szCs w:val="20"/>
          <w:lang w:val="es-ES"/>
        </w:rPr>
        <w:t> | Jan</w:t>
      </w:r>
      <w:r w:rsidR="0021331F" w:rsidRPr="00B7123B">
        <w:rPr>
          <w:sz w:val="20"/>
          <w:szCs w:val="20"/>
          <w:lang w:val="es-ES"/>
        </w:rPr>
        <w:t>.</w:t>
      </w:r>
      <w:r w:rsidRPr="00B7123B">
        <w:rPr>
          <w:sz w:val="20"/>
          <w:szCs w:val="20"/>
          <w:lang w:val="es-ES"/>
        </w:rPr>
        <w:t xml:space="preserve"> 2021 – Jan</w:t>
      </w:r>
      <w:r w:rsidR="0021331F" w:rsidRPr="00B7123B">
        <w:rPr>
          <w:sz w:val="20"/>
          <w:szCs w:val="20"/>
          <w:lang w:val="es-ES"/>
        </w:rPr>
        <w:t>.</w:t>
      </w:r>
      <w:r w:rsidRPr="00B7123B">
        <w:rPr>
          <w:sz w:val="20"/>
          <w:szCs w:val="20"/>
          <w:lang w:val="es-ES"/>
        </w:rPr>
        <w:t xml:space="preserve"> 2021</w:t>
      </w:r>
    </w:p>
    <w:p w14:paraId="4260E12F" w14:textId="756C37C0" w:rsidR="009C16B8" w:rsidRDefault="009C16B8" w:rsidP="009C16B8">
      <w:pPr>
        <w:spacing w:line="211" w:lineRule="auto"/>
        <w:ind w:left="-180"/>
        <w:rPr>
          <w:sz w:val="20"/>
          <w:szCs w:val="20"/>
        </w:rPr>
      </w:pPr>
      <w:r>
        <w:rPr>
          <w:sz w:val="20"/>
          <w:szCs w:val="20"/>
        </w:rPr>
        <w:t>Coded a function to produce PDF reports containing</w:t>
      </w:r>
      <w:r w:rsidR="006E5910">
        <w:rPr>
          <w:sz w:val="20"/>
          <w:szCs w:val="20"/>
        </w:rPr>
        <w:t xml:space="preserve"> spatial and temporal visualizations of</w:t>
      </w:r>
      <w:r>
        <w:rPr>
          <w:sz w:val="20"/>
          <w:szCs w:val="20"/>
        </w:rPr>
        <w:t xml:space="preserve"> crime and computer-generated text to summarize crime in Mexico. Evaluated s</w:t>
      </w:r>
      <w:r w:rsidRPr="009C16B8">
        <w:rPr>
          <w:sz w:val="20"/>
          <w:szCs w:val="20"/>
        </w:rPr>
        <w:t xml:space="preserve">elf-exciting </w:t>
      </w:r>
      <w:r>
        <w:rPr>
          <w:sz w:val="20"/>
          <w:szCs w:val="20"/>
        </w:rPr>
        <w:t>p</w:t>
      </w:r>
      <w:r w:rsidRPr="009C16B8">
        <w:rPr>
          <w:sz w:val="20"/>
          <w:szCs w:val="20"/>
        </w:rPr>
        <w:t xml:space="preserve">oint </w:t>
      </w:r>
      <w:r>
        <w:rPr>
          <w:sz w:val="20"/>
          <w:szCs w:val="20"/>
        </w:rPr>
        <w:t>p</w:t>
      </w:r>
      <w:r w:rsidRPr="009C16B8">
        <w:rPr>
          <w:sz w:val="20"/>
          <w:szCs w:val="20"/>
        </w:rPr>
        <w:t>rocesses</w:t>
      </w:r>
      <w:r>
        <w:rPr>
          <w:sz w:val="20"/>
          <w:szCs w:val="20"/>
        </w:rPr>
        <w:t xml:space="preserve"> model for crime prediction using Mexico’s crime data.</w:t>
      </w:r>
    </w:p>
    <w:p w14:paraId="27B56C25" w14:textId="77777777" w:rsidR="006E5910" w:rsidRPr="00B7123B" w:rsidRDefault="006E5910" w:rsidP="00987171">
      <w:pPr>
        <w:spacing w:line="211" w:lineRule="auto"/>
        <w:ind w:left="-180"/>
        <w:rPr>
          <w:b/>
          <w:sz w:val="20"/>
          <w:szCs w:val="20"/>
        </w:rPr>
      </w:pPr>
    </w:p>
    <w:p w14:paraId="0F162306" w14:textId="700F9AF5" w:rsidR="009C21F7" w:rsidRPr="00B7123B" w:rsidRDefault="0021331F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 xml:space="preserve">DIRECTOR OF TECHNOLOGY @ </w:t>
      </w:r>
      <w:r w:rsidR="009C21F7" w:rsidRPr="00B7123B">
        <w:rPr>
          <w:b/>
          <w:sz w:val="20"/>
          <w:szCs w:val="20"/>
        </w:rPr>
        <w:t>COLLEGE SCHOLAR</w:t>
      </w:r>
      <w:r w:rsidRPr="00B7123B">
        <w:rPr>
          <w:sz w:val="20"/>
          <w:szCs w:val="20"/>
        </w:rPr>
        <w:t xml:space="preserve">          </w:t>
      </w:r>
      <w:r w:rsidR="00B7123B" w:rsidRPr="00B7123B">
        <w:rPr>
          <w:sz w:val="20"/>
          <w:szCs w:val="20"/>
        </w:rPr>
        <w:t xml:space="preserve"> </w:t>
      </w:r>
      <w:r w:rsidRPr="00B7123B">
        <w:rPr>
          <w:sz w:val="20"/>
          <w:szCs w:val="20"/>
        </w:rPr>
        <w:t xml:space="preserve"> </w:t>
      </w:r>
      <w:r w:rsidR="006E5910">
        <w:rPr>
          <w:sz w:val="20"/>
          <w:szCs w:val="20"/>
        </w:rPr>
        <w:t xml:space="preserve">                                    </w:t>
      </w:r>
      <w:r w:rsidR="009C21F7" w:rsidRPr="00B7123B">
        <w:rPr>
          <w:sz w:val="20"/>
          <w:szCs w:val="20"/>
        </w:rPr>
        <w:t>Remote</w:t>
      </w:r>
      <w:r w:rsidRPr="00B7123B">
        <w:rPr>
          <w:sz w:val="20"/>
          <w:szCs w:val="20"/>
        </w:rPr>
        <w:t xml:space="preserve"> | Nov. 2019 – </w:t>
      </w:r>
      <w:r w:rsidR="003621D7">
        <w:rPr>
          <w:sz w:val="20"/>
          <w:szCs w:val="20"/>
        </w:rPr>
        <w:t>Jun. 2022</w:t>
      </w:r>
    </w:p>
    <w:p w14:paraId="540F34FE" w14:textId="0DDFB513" w:rsidR="00175AD5" w:rsidRPr="00175AD5" w:rsidRDefault="006E5910" w:rsidP="00175AD5">
      <w:pPr>
        <w:spacing w:line="211" w:lineRule="auto"/>
        <w:ind w:left="-180"/>
        <w:rPr>
          <w:sz w:val="20"/>
          <w:szCs w:val="20"/>
        </w:rPr>
      </w:pPr>
      <w:r>
        <w:rPr>
          <w:sz w:val="20"/>
          <w:szCs w:val="20"/>
        </w:rPr>
        <w:t>Developed</w:t>
      </w:r>
      <w:r w:rsidR="00175AD5">
        <w:rPr>
          <w:sz w:val="20"/>
          <w:szCs w:val="20"/>
        </w:rPr>
        <w:t xml:space="preserve"> the company website and student portal by creating a WordPress theme in PHP. </w:t>
      </w:r>
      <w:r w:rsidR="00506258">
        <w:rPr>
          <w:sz w:val="20"/>
          <w:szCs w:val="20"/>
        </w:rPr>
        <w:t xml:space="preserve">Engineered </w:t>
      </w:r>
      <w:r w:rsidR="00175AD5">
        <w:rPr>
          <w:sz w:val="20"/>
          <w:szCs w:val="20"/>
        </w:rPr>
        <w:t>receipts and payments system, automatic newsletter, and student onboarding portal using Google app scripts.</w:t>
      </w:r>
      <w:r>
        <w:rPr>
          <w:sz w:val="20"/>
          <w:szCs w:val="20"/>
        </w:rPr>
        <w:t xml:space="preserve"> </w:t>
      </w:r>
    </w:p>
    <w:p w14:paraId="37B0D4A2" w14:textId="77777777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</w:p>
    <w:p w14:paraId="5302C3BB" w14:textId="2958F612" w:rsidR="00F107A1" w:rsidRPr="00B7123B" w:rsidRDefault="0021331F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 xml:space="preserve">CONTENT CREATION SPECIALIST @ </w:t>
      </w:r>
      <w:r w:rsidR="009C21F7" w:rsidRPr="00B7123B">
        <w:rPr>
          <w:b/>
          <w:sz w:val="20"/>
          <w:szCs w:val="20"/>
        </w:rPr>
        <w:t>ENGAGING EDUCATION</w:t>
      </w:r>
      <w:r w:rsidR="009C21F7" w:rsidRPr="00B7123B">
        <w:rPr>
          <w:sz w:val="20"/>
          <w:szCs w:val="20"/>
        </w:rPr>
        <w:tab/>
      </w:r>
      <w:r w:rsidR="00F107A1" w:rsidRPr="00B7123B">
        <w:rPr>
          <w:sz w:val="20"/>
          <w:szCs w:val="20"/>
        </w:rPr>
        <w:t xml:space="preserve">                   Remote | Nov. 2019 – Dec. 2020</w:t>
      </w:r>
      <w:r w:rsidR="009C21F7" w:rsidRPr="00B7123B">
        <w:rPr>
          <w:sz w:val="20"/>
          <w:szCs w:val="20"/>
        </w:rPr>
        <w:tab/>
      </w:r>
    </w:p>
    <w:p w14:paraId="169F5D3A" w14:textId="4BC53F05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>Programmed virtual chatbots in YAML that teach interactive math lessons and explain math problems</w:t>
      </w:r>
      <w:r w:rsidR="0021331F" w:rsidRPr="00B7123B">
        <w:rPr>
          <w:sz w:val="20"/>
          <w:szCs w:val="20"/>
        </w:rPr>
        <w:t xml:space="preserve"> for the Lana app</w:t>
      </w:r>
      <w:r w:rsidRPr="00B7123B">
        <w:rPr>
          <w:sz w:val="20"/>
          <w:szCs w:val="20"/>
        </w:rPr>
        <w:t>.</w:t>
      </w:r>
    </w:p>
    <w:p w14:paraId="703CBADA" w14:textId="77777777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</w:p>
    <w:p w14:paraId="0AED51A3" w14:textId="054E7FDD" w:rsidR="009C21F7" w:rsidRPr="00B7123B" w:rsidRDefault="00F107A1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 xml:space="preserve">UNDERGRADUATE FELLOW @ </w:t>
      </w:r>
      <w:r w:rsidR="009C21F7" w:rsidRPr="00B7123B">
        <w:rPr>
          <w:b/>
          <w:sz w:val="20"/>
          <w:szCs w:val="20"/>
        </w:rPr>
        <w:t>DEREK BOK</w:t>
      </w:r>
      <w:r w:rsidRPr="00B7123B">
        <w:rPr>
          <w:b/>
          <w:sz w:val="20"/>
          <w:szCs w:val="20"/>
        </w:rPr>
        <w:t xml:space="preserve"> CENTER</w:t>
      </w:r>
      <w:r w:rsidR="009C21F7" w:rsidRPr="00B7123B">
        <w:rPr>
          <w:b/>
          <w:sz w:val="20"/>
          <w:szCs w:val="20"/>
        </w:rPr>
        <w:tab/>
      </w:r>
      <w:r w:rsidR="009C21F7" w:rsidRPr="00B7123B">
        <w:rPr>
          <w:sz w:val="20"/>
          <w:szCs w:val="20"/>
        </w:rPr>
        <w:tab/>
      </w:r>
      <w:r w:rsidR="009C21F7" w:rsidRPr="00B7123B">
        <w:rPr>
          <w:sz w:val="20"/>
          <w:szCs w:val="20"/>
        </w:rPr>
        <w:tab/>
      </w:r>
      <w:r w:rsidRPr="00B7123B">
        <w:rPr>
          <w:sz w:val="20"/>
          <w:szCs w:val="20"/>
        </w:rPr>
        <w:t xml:space="preserve">       </w:t>
      </w:r>
      <w:r w:rsidR="009C21F7" w:rsidRPr="00B7123B">
        <w:rPr>
          <w:sz w:val="20"/>
          <w:szCs w:val="20"/>
        </w:rPr>
        <w:t>Cambridge, MA</w:t>
      </w:r>
      <w:r w:rsidRPr="00B7123B">
        <w:rPr>
          <w:sz w:val="20"/>
          <w:szCs w:val="20"/>
        </w:rPr>
        <w:t xml:space="preserve"> | Oct. 2019 – Jun. 2020</w:t>
      </w:r>
    </w:p>
    <w:p w14:paraId="4AFF1C19" w14:textId="08F18E4D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 xml:space="preserve">Created </w:t>
      </w:r>
      <w:r w:rsidR="00F107A1" w:rsidRPr="00B7123B">
        <w:rPr>
          <w:sz w:val="20"/>
          <w:szCs w:val="20"/>
        </w:rPr>
        <w:t>web</w:t>
      </w:r>
      <w:r w:rsidRPr="00B7123B">
        <w:rPr>
          <w:sz w:val="20"/>
          <w:szCs w:val="20"/>
        </w:rPr>
        <w:t>apps using Cinema 4D, Unity, D3.js for classes at Harvard to make learning more interactive.</w:t>
      </w:r>
    </w:p>
    <w:p w14:paraId="55CAC9E6" w14:textId="77777777" w:rsidR="00D273CB" w:rsidRPr="00B7123B" w:rsidRDefault="00D273CB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/>
        <w:rPr>
          <w:b/>
          <w:color w:val="000000" w:themeColor="text1"/>
          <w:sz w:val="20"/>
          <w:szCs w:val="20"/>
        </w:rPr>
      </w:pPr>
    </w:p>
    <w:p w14:paraId="5FB06E38" w14:textId="77777777" w:rsidR="00D273CB" w:rsidRPr="00B7123B" w:rsidRDefault="00D273CB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LEADERSHIP AND TEACHING</w:t>
      </w:r>
    </w:p>
    <w:p w14:paraId="13C22BC5" w14:textId="77777777" w:rsidR="00604EA8" w:rsidRPr="00B7123B" w:rsidRDefault="00604EA8" w:rsidP="00604EA8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bCs/>
          <w:sz w:val="20"/>
          <w:szCs w:val="20"/>
        </w:rPr>
        <w:t xml:space="preserve">MATHEMATICS </w:t>
      </w:r>
      <w:r>
        <w:rPr>
          <w:b/>
          <w:bCs/>
          <w:sz w:val="20"/>
          <w:szCs w:val="20"/>
        </w:rPr>
        <w:t>AND STATISTICS TEACHING ASSISTANT</w:t>
      </w:r>
      <w:r w:rsidRPr="00B7123B">
        <w:rPr>
          <w:b/>
          <w:sz w:val="20"/>
          <w:szCs w:val="20"/>
        </w:rPr>
        <w:t xml:space="preserve"> @ HARVAR</w:t>
      </w:r>
      <w:r>
        <w:rPr>
          <w:b/>
          <w:sz w:val="20"/>
          <w:szCs w:val="20"/>
        </w:rPr>
        <w:t xml:space="preserve">D       </w:t>
      </w:r>
      <w:r w:rsidRPr="00B7123B">
        <w:rPr>
          <w:sz w:val="20"/>
          <w:szCs w:val="20"/>
        </w:rPr>
        <w:t>Cambridge, MA</w:t>
      </w:r>
      <w:r w:rsidRPr="00B7123B">
        <w:rPr>
          <w:b/>
          <w:sz w:val="20"/>
          <w:szCs w:val="20"/>
        </w:rPr>
        <w:t xml:space="preserve"> | </w:t>
      </w:r>
      <w:r w:rsidRPr="00B7123B">
        <w:rPr>
          <w:sz w:val="20"/>
          <w:szCs w:val="20"/>
        </w:rPr>
        <w:t xml:space="preserve">Jun. 2021 – </w:t>
      </w:r>
      <w:r>
        <w:rPr>
          <w:sz w:val="20"/>
          <w:szCs w:val="20"/>
        </w:rPr>
        <w:t>Present</w:t>
      </w:r>
    </w:p>
    <w:p w14:paraId="1B15E96E" w14:textId="2D52383C" w:rsidR="00604EA8" w:rsidRPr="00B7123B" w:rsidRDefault="00604EA8" w:rsidP="00604EA8">
      <w:pPr>
        <w:spacing w:line="211" w:lineRule="auto"/>
        <w:ind w:left="-180"/>
        <w:rPr>
          <w:sz w:val="20"/>
          <w:szCs w:val="20"/>
        </w:rPr>
      </w:pPr>
      <w:r w:rsidRPr="00B7123B">
        <w:rPr>
          <w:sz w:val="20"/>
          <w:szCs w:val="20"/>
        </w:rPr>
        <w:t>Grade</w:t>
      </w:r>
      <w:r w:rsidR="005045A9">
        <w:rPr>
          <w:sz w:val="20"/>
          <w:szCs w:val="20"/>
        </w:rPr>
        <w:t>s</w:t>
      </w:r>
      <w:r w:rsidRPr="00B7123B">
        <w:rPr>
          <w:sz w:val="20"/>
          <w:szCs w:val="20"/>
        </w:rPr>
        <w:t xml:space="preserve"> homework, le</w:t>
      </w:r>
      <w:r w:rsidR="005045A9">
        <w:rPr>
          <w:sz w:val="20"/>
          <w:szCs w:val="20"/>
        </w:rPr>
        <w:t>ads</w:t>
      </w:r>
      <w:r w:rsidRPr="00B7123B">
        <w:rPr>
          <w:sz w:val="20"/>
          <w:szCs w:val="20"/>
        </w:rPr>
        <w:t xml:space="preserve"> section, and host</w:t>
      </w:r>
      <w:r w:rsidR="005045A9">
        <w:rPr>
          <w:sz w:val="20"/>
          <w:szCs w:val="20"/>
        </w:rPr>
        <w:t>s</w:t>
      </w:r>
      <w:r w:rsidRPr="00B7123B">
        <w:rPr>
          <w:sz w:val="20"/>
          <w:szCs w:val="20"/>
        </w:rPr>
        <w:t xml:space="preserve"> office hours for fall and summer</w:t>
      </w:r>
      <w:r>
        <w:rPr>
          <w:sz w:val="20"/>
          <w:szCs w:val="20"/>
        </w:rPr>
        <w:t xml:space="preserve"> 2021</w:t>
      </w:r>
      <w:r w:rsidRPr="00B7123B">
        <w:rPr>
          <w:sz w:val="20"/>
          <w:szCs w:val="20"/>
        </w:rPr>
        <w:t xml:space="preserve"> versions of MATH 21A: Multivariable Calculus</w:t>
      </w:r>
      <w:r>
        <w:rPr>
          <w:sz w:val="20"/>
          <w:szCs w:val="20"/>
        </w:rPr>
        <w:t xml:space="preserve"> and fall 2022 version of STAT 110: Introduction to Probability and Statistics</w:t>
      </w:r>
      <w:r w:rsidRPr="00B7123B">
        <w:rPr>
          <w:sz w:val="20"/>
          <w:szCs w:val="20"/>
        </w:rPr>
        <w:t>.</w:t>
      </w:r>
    </w:p>
    <w:p w14:paraId="3C6BEF25" w14:textId="77777777" w:rsidR="00604EA8" w:rsidRDefault="00604EA8" w:rsidP="00987171">
      <w:pPr>
        <w:spacing w:line="211" w:lineRule="auto"/>
        <w:ind w:left="-180"/>
        <w:rPr>
          <w:b/>
          <w:bCs/>
          <w:sz w:val="20"/>
          <w:szCs w:val="20"/>
        </w:rPr>
      </w:pPr>
    </w:p>
    <w:p w14:paraId="0228740E" w14:textId="11712382" w:rsidR="00D273CB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bCs/>
          <w:sz w:val="20"/>
          <w:szCs w:val="20"/>
        </w:rPr>
        <w:t>COMPUTER SCIENCE TEACHING</w:t>
      </w:r>
      <w:r w:rsidRPr="00B7123B">
        <w:rPr>
          <w:b/>
          <w:sz w:val="20"/>
          <w:szCs w:val="20"/>
        </w:rPr>
        <w:t xml:space="preserve"> FELLOW @ </w:t>
      </w:r>
      <w:r w:rsidR="00D273CB" w:rsidRPr="00B7123B">
        <w:rPr>
          <w:b/>
          <w:sz w:val="20"/>
          <w:szCs w:val="20"/>
        </w:rPr>
        <w:t>HARVARD</w:t>
      </w:r>
      <w:r w:rsidR="00D273CB" w:rsidRPr="00B7123B">
        <w:rPr>
          <w:b/>
          <w:sz w:val="20"/>
          <w:szCs w:val="20"/>
        </w:rPr>
        <w:tab/>
      </w:r>
      <w:r w:rsidR="00D273CB" w:rsidRPr="00B7123B">
        <w:rPr>
          <w:sz w:val="20"/>
          <w:szCs w:val="20"/>
        </w:rPr>
        <w:tab/>
      </w:r>
      <w:r w:rsidRPr="00B7123B">
        <w:rPr>
          <w:sz w:val="20"/>
          <w:szCs w:val="20"/>
        </w:rPr>
        <w:t xml:space="preserve">      </w:t>
      </w:r>
      <w:r w:rsidR="00D273CB" w:rsidRPr="00B7123B">
        <w:rPr>
          <w:sz w:val="20"/>
          <w:szCs w:val="20"/>
        </w:rPr>
        <w:t>Cambridge, MA</w:t>
      </w:r>
      <w:r w:rsidRPr="00B7123B">
        <w:rPr>
          <w:b/>
          <w:sz w:val="20"/>
          <w:szCs w:val="20"/>
        </w:rPr>
        <w:t xml:space="preserve"> | </w:t>
      </w:r>
      <w:r w:rsidR="00D273CB" w:rsidRPr="00B7123B">
        <w:rPr>
          <w:sz w:val="20"/>
          <w:szCs w:val="20"/>
        </w:rPr>
        <w:t>De</w:t>
      </w:r>
      <w:r w:rsidRPr="00B7123B">
        <w:rPr>
          <w:sz w:val="20"/>
          <w:szCs w:val="20"/>
        </w:rPr>
        <w:t>c.</w:t>
      </w:r>
      <w:r w:rsidR="00D273CB" w:rsidRPr="00B7123B">
        <w:rPr>
          <w:sz w:val="20"/>
          <w:szCs w:val="20"/>
        </w:rPr>
        <w:t xml:space="preserve"> 2021 – </w:t>
      </w:r>
      <w:r w:rsidR="005B7D08">
        <w:rPr>
          <w:sz w:val="20"/>
          <w:szCs w:val="20"/>
        </w:rPr>
        <w:t>May 2022</w:t>
      </w:r>
    </w:p>
    <w:p w14:paraId="64F9017E" w14:textId="5BCAC12D" w:rsidR="00D273CB" w:rsidRPr="00B7123B" w:rsidRDefault="00D273CB" w:rsidP="00987171">
      <w:pPr>
        <w:spacing w:line="211" w:lineRule="auto"/>
        <w:ind w:left="-180"/>
        <w:rPr>
          <w:bCs/>
          <w:sz w:val="20"/>
          <w:szCs w:val="20"/>
        </w:rPr>
      </w:pPr>
      <w:r w:rsidRPr="00B7123B">
        <w:rPr>
          <w:bCs/>
          <w:sz w:val="20"/>
          <w:szCs w:val="20"/>
        </w:rPr>
        <w:t xml:space="preserve">Develops curriculum for </w:t>
      </w:r>
      <w:r w:rsidR="000B69DB" w:rsidRPr="00B7123B">
        <w:rPr>
          <w:bCs/>
          <w:sz w:val="20"/>
          <w:szCs w:val="20"/>
        </w:rPr>
        <w:t xml:space="preserve">the new class, COMPSCI 96: </w:t>
      </w:r>
      <w:r w:rsidRPr="00B7123B">
        <w:rPr>
          <w:bCs/>
          <w:sz w:val="20"/>
          <w:szCs w:val="20"/>
        </w:rPr>
        <w:t xml:space="preserve">Machine Learning for Social Good. </w:t>
      </w:r>
      <w:r w:rsidR="006B5063">
        <w:rPr>
          <w:bCs/>
          <w:sz w:val="20"/>
          <w:szCs w:val="20"/>
        </w:rPr>
        <w:t>Mentors a</w:t>
      </w:r>
      <w:r w:rsidRPr="00B7123B">
        <w:rPr>
          <w:bCs/>
          <w:sz w:val="20"/>
          <w:szCs w:val="20"/>
        </w:rPr>
        <w:t xml:space="preserve"> team</w:t>
      </w:r>
      <w:r w:rsidR="006B5063">
        <w:rPr>
          <w:bCs/>
          <w:sz w:val="20"/>
          <w:szCs w:val="20"/>
        </w:rPr>
        <w:t xml:space="preserve"> to</w:t>
      </w:r>
      <w:r w:rsidRPr="00B7123B">
        <w:rPr>
          <w:bCs/>
          <w:sz w:val="20"/>
          <w:szCs w:val="20"/>
        </w:rPr>
        <w:t xml:space="preserve"> </w:t>
      </w:r>
      <w:r w:rsidR="006B5063">
        <w:rPr>
          <w:bCs/>
          <w:sz w:val="20"/>
          <w:szCs w:val="20"/>
        </w:rPr>
        <w:t>model the amount of respirable crystalline silica from spectral data for the CDC</w:t>
      </w:r>
      <w:r w:rsidR="003621D7">
        <w:rPr>
          <w:bCs/>
          <w:sz w:val="20"/>
          <w:szCs w:val="20"/>
        </w:rPr>
        <w:t xml:space="preserve"> NIOSH</w:t>
      </w:r>
      <w:r w:rsidRPr="00B7123B">
        <w:rPr>
          <w:bCs/>
          <w:sz w:val="20"/>
          <w:szCs w:val="20"/>
        </w:rPr>
        <w:t xml:space="preserve">. </w:t>
      </w:r>
      <w:r w:rsidR="003621D7">
        <w:rPr>
          <w:bCs/>
          <w:sz w:val="20"/>
          <w:szCs w:val="20"/>
        </w:rPr>
        <w:t>Holds</w:t>
      </w:r>
      <w:r w:rsidRPr="00B7123B">
        <w:rPr>
          <w:bCs/>
          <w:sz w:val="20"/>
          <w:szCs w:val="20"/>
        </w:rPr>
        <w:t xml:space="preserve"> office hours</w:t>
      </w:r>
      <w:r w:rsidR="003621D7">
        <w:rPr>
          <w:bCs/>
          <w:sz w:val="20"/>
          <w:szCs w:val="20"/>
        </w:rPr>
        <w:t xml:space="preserve"> and </w:t>
      </w:r>
      <w:r w:rsidRPr="00B7123B">
        <w:rPr>
          <w:bCs/>
          <w:sz w:val="20"/>
          <w:szCs w:val="20"/>
        </w:rPr>
        <w:t>workshops</w:t>
      </w:r>
      <w:r w:rsidR="003621D7">
        <w:rPr>
          <w:bCs/>
          <w:sz w:val="20"/>
          <w:szCs w:val="20"/>
        </w:rPr>
        <w:t xml:space="preserve">, and </w:t>
      </w:r>
      <w:r w:rsidRPr="00B7123B">
        <w:rPr>
          <w:bCs/>
          <w:sz w:val="20"/>
          <w:szCs w:val="20"/>
        </w:rPr>
        <w:t>grades</w:t>
      </w:r>
      <w:r w:rsidR="003621D7">
        <w:rPr>
          <w:bCs/>
          <w:sz w:val="20"/>
          <w:szCs w:val="20"/>
        </w:rPr>
        <w:t xml:space="preserve"> work</w:t>
      </w:r>
      <w:r w:rsidRPr="00B7123B">
        <w:rPr>
          <w:bCs/>
          <w:sz w:val="20"/>
          <w:szCs w:val="20"/>
        </w:rPr>
        <w:t>.</w:t>
      </w:r>
    </w:p>
    <w:p w14:paraId="1927A96D" w14:textId="77777777" w:rsidR="00D273CB" w:rsidRPr="00B7123B" w:rsidRDefault="00D273CB" w:rsidP="00604EA8">
      <w:pPr>
        <w:spacing w:line="211" w:lineRule="auto"/>
        <w:rPr>
          <w:b/>
          <w:sz w:val="20"/>
          <w:szCs w:val="20"/>
        </w:rPr>
      </w:pPr>
    </w:p>
    <w:p w14:paraId="63113E1D" w14:textId="6B6A3E9D" w:rsidR="00D273CB" w:rsidRPr="00B7123B" w:rsidRDefault="00F107A1" w:rsidP="005B7D08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>CHOREOGRAPHER @ </w:t>
      </w:r>
      <w:r w:rsidR="00D273CB" w:rsidRPr="00B7123B">
        <w:rPr>
          <w:b/>
          <w:sz w:val="20"/>
          <w:szCs w:val="20"/>
        </w:rPr>
        <w:t xml:space="preserve">HARVARD CANDELA LATIN DANCE TROUPE        </w:t>
      </w:r>
      <w:r w:rsidR="005B7D08">
        <w:rPr>
          <w:b/>
          <w:sz w:val="20"/>
          <w:szCs w:val="20"/>
        </w:rPr>
        <w:t xml:space="preserve"> </w:t>
      </w:r>
      <w:r w:rsidR="00D273CB" w:rsidRPr="00B7123B">
        <w:rPr>
          <w:sz w:val="20"/>
          <w:szCs w:val="20"/>
        </w:rPr>
        <w:t>Cambridge, MA</w:t>
      </w:r>
      <w:r w:rsidRPr="00B7123B">
        <w:rPr>
          <w:b/>
          <w:sz w:val="20"/>
          <w:szCs w:val="20"/>
        </w:rPr>
        <w:t xml:space="preserve"> | </w:t>
      </w:r>
      <w:r w:rsidRPr="00B7123B">
        <w:rPr>
          <w:sz w:val="20"/>
          <w:szCs w:val="20"/>
        </w:rPr>
        <w:t>Sep.</w:t>
      </w:r>
      <w:r w:rsidR="00D273CB" w:rsidRPr="00B7123B">
        <w:rPr>
          <w:sz w:val="20"/>
          <w:szCs w:val="20"/>
        </w:rPr>
        <w:t xml:space="preserve"> 2020 – </w:t>
      </w:r>
      <w:r w:rsidR="005B7D08">
        <w:rPr>
          <w:sz w:val="20"/>
          <w:szCs w:val="20"/>
        </w:rPr>
        <w:t>Jun. 2022</w:t>
      </w:r>
    </w:p>
    <w:p w14:paraId="2788DCB7" w14:textId="03027EED" w:rsidR="00D273CB" w:rsidRPr="00B7123B" w:rsidRDefault="005B7D08" w:rsidP="00987171">
      <w:pPr>
        <w:spacing w:line="211" w:lineRule="auto"/>
        <w:ind w:left="-180"/>
        <w:rPr>
          <w:bCs/>
          <w:sz w:val="20"/>
          <w:szCs w:val="20"/>
        </w:rPr>
      </w:pPr>
      <w:r>
        <w:rPr>
          <w:bCs/>
          <w:sz w:val="20"/>
          <w:szCs w:val="20"/>
        </w:rPr>
        <w:t>Design</w:t>
      </w:r>
      <w:r w:rsidR="005045A9">
        <w:rPr>
          <w:bCs/>
          <w:sz w:val="20"/>
          <w:szCs w:val="20"/>
        </w:rPr>
        <w:t>s</w:t>
      </w:r>
      <w:r>
        <w:rPr>
          <w:bCs/>
          <w:sz w:val="20"/>
          <w:szCs w:val="20"/>
        </w:rPr>
        <w:t xml:space="preserve"> and teaches choreographies. </w:t>
      </w:r>
      <w:r w:rsidR="00935ACB">
        <w:rPr>
          <w:bCs/>
          <w:sz w:val="20"/>
          <w:szCs w:val="20"/>
        </w:rPr>
        <w:t xml:space="preserve">Programs lights and sound for the troupe’s shows. </w:t>
      </w:r>
      <w:r>
        <w:rPr>
          <w:bCs/>
          <w:sz w:val="20"/>
          <w:szCs w:val="20"/>
        </w:rPr>
        <w:t>Organizes</w:t>
      </w:r>
      <w:r w:rsidR="00935ACB">
        <w:rPr>
          <w:bCs/>
          <w:sz w:val="20"/>
          <w:szCs w:val="20"/>
        </w:rPr>
        <w:t xml:space="preserve"> intercollegiate performances.</w:t>
      </w:r>
    </w:p>
    <w:p w14:paraId="48882DD3" w14:textId="77777777" w:rsidR="00D273CB" w:rsidRPr="00B7123B" w:rsidRDefault="00D273CB" w:rsidP="00987171">
      <w:pPr>
        <w:spacing w:line="211" w:lineRule="auto"/>
        <w:ind w:left="-180"/>
        <w:rPr>
          <w:b/>
          <w:sz w:val="20"/>
          <w:szCs w:val="20"/>
        </w:rPr>
      </w:pPr>
    </w:p>
    <w:p w14:paraId="2297C7D2" w14:textId="68EE370B" w:rsidR="00D273CB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 xml:space="preserve">CO-PRESIDENT @ </w:t>
      </w:r>
      <w:r w:rsidR="00D273CB" w:rsidRPr="00B7123B">
        <w:rPr>
          <w:b/>
          <w:sz w:val="20"/>
          <w:szCs w:val="20"/>
        </w:rPr>
        <w:t xml:space="preserve">HARVARD ORGANIZATION FOR LATIN AMERICA       </w:t>
      </w:r>
      <w:r w:rsidR="00D273CB" w:rsidRPr="00B7123B">
        <w:rPr>
          <w:sz w:val="20"/>
          <w:szCs w:val="20"/>
        </w:rPr>
        <w:t>Cambridge, MA</w:t>
      </w:r>
      <w:r w:rsidRPr="00B7123B">
        <w:rPr>
          <w:b/>
          <w:sz w:val="20"/>
          <w:szCs w:val="20"/>
        </w:rPr>
        <w:t xml:space="preserve"> | </w:t>
      </w:r>
      <w:r w:rsidRPr="00B7123B">
        <w:rPr>
          <w:sz w:val="20"/>
          <w:szCs w:val="20"/>
        </w:rPr>
        <w:t>Sep.</w:t>
      </w:r>
      <w:r w:rsidR="00D273CB" w:rsidRPr="00B7123B">
        <w:rPr>
          <w:sz w:val="20"/>
          <w:szCs w:val="20"/>
        </w:rPr>
        <w:t xml:space="preserve"> 2020 – </w:t>
      </w:r>
      <w:r w:rsidR="005B7D08">
        <w:rPr>
          <w:sz w:val="20"/>
          <w:szCs w:val="20"/>
        </w:rPr>
        <w:t>Jun. 2022</w:t>
      </w:r>
    </w:p>
    <w:p w14:paraId="33D97B09" w14:textId="16700779" w:rsidR="00D273CB" w:rsidRPr="00B7123B" w:rsidRDefault="00C466DE" w:rsidP="005B7D08">
      <w:pPr>
        <w:spacing w:line="211" w:lineRule="auto"/>
        <w:ind w:left="-180"/>
        <w:rPr>
          <w:sz w:val="20"/>
          <w:szCs w:val="20"/>
        </w:rPr>
      </w:pPr>
      <w:r>
        <w:rPr>
          <w:sz w:val="20"/>
          <w:szCs w:val="20"/>
        </w:rPr>
        <w:t xml:space="preserve">Organized social, cultural, service, and academic events. </w:t>
      </w:r>
      <w:r w:rsidR="005B7D08">
        <w:rPr>
          <w:sz w:val="20"/>
          <w:szCs w:val="20"/>
        </w:rPr>
        <w:t>Prepared</w:t>
      </w:r>
      <w:r w:rsidR="008822E5">
        <w:rPr>
          <w:sz w:val="20"/>
          <w:szCs w:val="20"/>
        </w:rPr>
        <w:t xml:space="preserve"> sex</w:t>
      </w:r>
      <w:r w:rsidR="005B7D08">
        <w:rPr>
          <w:sz w:val="20"/>
          <w:szCs w:val="20"/>
        </w:rPr>
        <w:t>ual health</w:t>
      </w:r>
      <w:r w:rsidR="008822E5">
        <w:rPr>
          <w:sz w:val="20"/>
          <w:szCs w:val="20"/>
        </w:rPr>
        <w:t xml:space="preserve"> and workplace rights workshops to Latinos in Boston. </w:t>
      </w:r>
      <w:r w:rsidR="005B7D08">
        <w:rPr>
          <w:sz w:val="20"/>
          <w:szCs w:val="20"/>
        </w:rPr>
        <w:t xml:space="preserve">Held faculty dinners. </w:t>
      </w:r>
      <w:r w:rsidR="008822E5">
        <w:rPr>
          <w:sz w:val="20"/>
          <w:szCs w:val="20"/>
        </w:rPr>
        <w:t>Hosted</w:t>
      </w:r>
      <w:r w:rsidR="005B7D08">
        <w:rPr>
          <w:sz w:val="20"/>
          <w:szCs w:val="20"/>
        </w:rPr>
        <w:t xml:space="preserve"> the</w:t>
      </w:r>
      <w:r w:rsidR="008822E5">
        <w:rPr>
          <w:sz w:val="20"/>
          <w:szCs w:val="20"/>
        </w:rPr>
        <w:t xml:space="preserve"> CEO</w:t>
      </w:r>
      <w:r>
        <w:rPr>
          <w:sz w:val="20"/>
          <w:szCs w:val="20"/>
        </w:rPr>
        <w:t xml:space="preserve">s of </w:t>
      </w:r>
      <w:proofErr w:type="spellStart"/>
      <w:r>
        <w:rPr>
          <w:sz w:val="20"/>
          <w:szCs w:val="20"/>
        </w:rPr>
        <w:t>Rappi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LaHaus</w:t>
      </w:r>
      <w:proofErr w:type="spellEnd"/>
      <w:r>
        <w:rPr>
          <w:sz w:val="20"/>
          <w:szCs w:val="20"/>
        </w:rPr>
        <w:t xml:space="preserve">, and </w:t>
      </w:r>
      <w:proofErr w:type="spellStart"/>
      <w:r>
        <w:rPr>
          <w:sz w:val="20"/>
          <w:szCs w:val="20"/>
        </w:rPr>
        <w:t>NuBank</w:t>
      </w:r>
      <w:proofErr w:type="spellEnd"/>
      <w:r>
        <w:rPr>
          <w:sz w:val="20"/>
          <w:szCs w:val="20"/>
        </w:rPr>
        <w:t xml:space="preserve"> as guest speakers.</w:t>
      </w:r>
    </w:p>
    <w:p w14:paraId="5DAFF277" w14:textId="77777777" w:rsidR="001A2B23" w:rsidRPr="00B7123B" w:rsidRDefault="001A2B23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/>
        <w:rPr>
          <w:b/>
          <w:color w:val="000000" w:themeColor="text1"/>
          <w:sz w:val="20"/>
          <w:szCs w:val="20"/>
        </w:rPr>
      </w:pPr>
    </w:p>
    <w:p w14:paraId="1DBE2060" w14:textId="0E4A912C" w:rsidR="00D367F2" w:rsidRPr="00B7123B" w:rsidRDefault="00D367F2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PROJECTS</w:t>
      </w:r>
    </w:p>
    <w:p w14:paraId="12921B8F" w14:textId="1A7CE1EE" w:rsidR="00D367F2" w:rsidRPr="00604EA8" w:rsidRDefault="00D367F2" w:rsidP="00604EA8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POMBO EDUCATION</w:t>
      </w:r>
      <w:r w:rsidR="00604EA8">
        <w:rPr>
          <w:b/>
          <w:sz w:val="20"/>
          <w:szCs w:val="20"/>
        </w:rPr>
        <w:t xml:space="preserve">: </w:t>
      </w:r>
      <w:r w:rsidRPr="00B7123B">
        <w:rPr>
          <w:sz w:val="20"/>
          <w:szCs w:val="20"/>
        </w:rPr>
        <w:t>Developed an app that diagnoses educational inefficacies in the classroom. Designed the UI/UX for the application, a predictive model trained on data from 10,000 schools in Colombia, the firebase infrastructure, etc.</w:t>
      </w:r>
    </w:p>
    <w:p w14:paraId="0A37F154" w14:textId="77777777" w:rsidR="00D367F2" w:rsidRPr="00B7123B" w:rsidRDefault="00D367F2" w:rsidP="00987171">
      <w:pPr>
        <w:spacing w:line="211" w:lineRule="auto"/>
        <w:ind w:left="-187"/>
        <w:rPr>
          <w:sz w:val="20"/>
          <w:szCs w:val="20"/>
        </w:rPr>
      </w:pPr>
    </w:p>
    <w:p w14:paraId="10BEC5F7" w14:textId="086CBF11" w:rsidR="00EB2965" w:rsidRPr="00604EA8" w:rsidRDefault="00D367F2" w:rsidP="00604EA8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QUESTIONS TO ATIS SQL QUERIES</w:t>
      </w:r>
      <w:r w:rsidR="00604EA8">
        <w:rPr>
          <w:b/>
          <w:sz w:val="20"/>
          <w:szCs w:val="20"/>
        </w:rPr>
        <w:t xml:space="preserve">: </w:t>
      </w:r>
      <w:r w:rsidRPr="00B7123B">
        <w:rPr>
          <w:bCs/>
          <w:sz w:val="20"/>
          <w:szCs w:val="20"/>
        </w:rPr>
        <w:t>Created a</w:t>
      </w:r>
      <w:r w:rsidR="00206B7E" w:rsidRPr="00B7123B">
        <w:rPr>
          <w:bCs/>
          <w:sz w:val="20"/>
          <w:szCs w:val="20"/>
        </w:rPr>
        <w:t xml:space="preserve"> </w:t>
      </w:r>
      <w:r w:rsidR="00C130FE">
        <w:rPr>
          <w:bCs/>
          <w:sz w:val="20"/>
          <w:szCs w:val="20"/>
        </w:rPr>
        <w:t xml:space="preserve">natural language </w:t>
      </w:r>
      <w:r w:rsidR="00206B7E" w:rsidRPr="00B7123B">
        <w:rPr>
          <w:bCs/>
          <w:sz w:val="20"/>
          <w:szCs w:val="20"/>
        </w:rPr>
        <w:t xml:space="preserve">question to </w:t>
      </w:r>
      <w:r w:rsidR="00206B7E" w:rsidRPr="00B7123B">
        <w:rPr>
          <w:sz w:val="20"/>
          <w:szCs w:val="20"/>
        </w:rPr>
        <w:t xml:space="preserve">SQL queries </w:t>
      </w:r>
      <w:r w:rsidR="00206B7E" w:rsidRPr="00B7123B">
        <w:rPr>
          <w:bCs/>
          <w:sz w:val="20"/>
          <w:szCs w:val="20"/>
        </w:rPr>
        <w:t>translation</w:t>
      </w:r>
      <w:r w:rsidRPr="00B7123B">
        <w:rPr>
          <w:bCs/>
          <w:sz w:val="20"/>
          <w:szCs w:val="20"/>
        </w:rPr>
        <w:t xml:space="preserve"> system</w:t>
      </w:r>
      <w:r w:rsidR="00206B7E" w:rsidRPr="00B7123B">
        <w:rPr>
          <w:bCs/>
          <w:sz w:val="20"/>
          <w:szCs w:val="20"/>
        </w:rPr>
        <w:t xml:space="preserve"> using </w:t>
      </w:r>
      <w:r w:rsidRPr="00B7123B">
        <w:rPr>
          <w:sz w:val="20"/>
          <w:szCs w:val="20"/>
        </w:rPr>
        <w:t>naïve Bayes, rule-based, and seq2seq encoder-decoder</w:t>
      </w:r>
      <w:r w:rsidR="00C130FE">
        <w:rPr>
          <w:sz w:val="20"/>
          <w:szCs w:val="20"/>
        </w:rPr>
        <w:t xml:space="preserve"> </w:t>
      </w:r>
      <w:r w:rsidR="00083AE2">
        <w:rPr>
          <w:sz w:val="20"/>
          <w:szCs w:val="20"/>
        </w:rPr>
        <w:t>supervised</w:t>
      </w:r>
      <w:r w:rsidR="00C130FE">
        <w:rPr>
          <w:sz w:val="20"/>
          <w:szCs w:val="20"/>
        </w:rPr>
        <w:t xml:space="preserve"> learning</w:t>
      </w:r>
      <w:r w:rsidRPr="00B7123B">
        <w:rPr>
          <w:sz w:val="20"/>
          <w:szCs w:val="20"/>
        </w:rPr>
        <w:t xml:space="preserve"> models</w:t>
      </w:r>
      <w:r w:rsidR="00083AE2">
        <w:rPr>
          <w:sz w:val="20"/>
          <w:szCs w:val="20"/>
        </w:rPr>
        <w:t xml:space="preserve"> in NLP</w:t>
      </w:r>
      <w:r w:rsidR="00206B7E" w:rsidRPr="00B7123B">
        <w:rPr>
          <w:sz w:val="20"/>
          <w:szCs w:val="20"/>
        </w:rPr>
        <w:t>.</w:t>
      </w:r>
      <w:r w:rsidR="00604EA8">
        <w:rPr>
          <w:sz w:val="20"/>
          <w:szCs w:val="20"/>
        </w:rPr>
        <w:t xml:space="preserve"> </w:t>
      </w:r>
    </w:p>
    <w:p w14:paraId="435876CE" w14:textId="77777777" w:rsidR="00A35A72" w:rsidRPr="00B7123B" w:rsidRDefault="00A35A72" w:rsidP="00987171">
      <w:pPr>
        <w:spacing w:line="211" w:lineRule="auto"/>
        <w:ind w:left="-180"/>
        <w:rPr>
          <w:b/>
          <w:sz w:val="20"/>
          <w:szCs w:val="20"/>
        </w:rPr>
      </w:pPr>
    </w:p>
    <w:p w14:paraId="5A404581" w14:textId="2245FCA2" w:rsidR="00C130FE" w:rsidRDefault="00465DBD" w:rsidP="00C130FE">
      <w:pPr>
        <w:spacing w:line="211" w:lineRule="auto"/>
        <w:ind w:left="-180"/>
        <w:rPr>
          <w:sz w:val="20"/>
          <w:szCs w:val="20"/>
        </w:rPr>
      </w:pPr>
      <w:r>
        <w:rPr>
          <w:b/>
          <w:sz w:val="20"/>
          <w:szCs w:val="20"/>
        </w:rPr>
        <w:t>MINI ML</w:t>
      </w:r>
      <w:r w:rsidR="00D367F2" w:rsidRPr="00B7123B">
        <w:rPr>
          <w:b/>
          <w:sz w:val="20"/>
          <w:szCs w:val="20"/>
        </w:rPr>
        <w:t xml:space="preserve"> </w:t>
      </w:r>
      <w:r w:rsidR="00083AE2">
        <w:rPr>
          <w:b/>
          <w:sz w:val="20"/>
          <w:szCs w:val="20"/>
        </w:rPr>
        <w:t>METACIRCULAR</w:t>
      </w:r>
      <w:r w:rsidR="00C130FE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INTERPRETE</w:t>
      </w:r>
      <w:r w:rsidR="00C130FE">
        <w:rPr>
          <w:b/>
          <w:sz w:val="20"/>
          <w:szCs w:val="20"/>
        </w:rPr>
        <w:t>R:</w:t>
      </w:r>
      <w:r w:rsidR="00604EA8">
        <w:rPr>
          <w:bCs/>
          <w:sz w:val="20"/>
          <w:szCs w:val="20"/>
        </w:rPr>
        <w:t xml:space="preserve"> </w:t>
      </w:r>
      <w:r w:rsidR="00083AE2">
        <w:rPr>
          <w:sz w:val="20"/>
          <w:szCs w:val="20"/>
        </w:rPr>
        <w:t xml:space="preserve">Implemented two interpreters for a subset of the </w:t>
      </w:r>
      <w:proofErr w:type="spellStart"/>
      <w:r w:rsidR="00083AE2">
        <w:rPr>
          <w:sz w:val="20"/>
          <w:szCs w:val="20"/>
        </w:rPr>
        <w:t>OCaml</w:t>
      </w:r>
      <w:proofErr w:type="spellEnd"/>
      <w:r w:rsidR="00083AE2">
        <w:rPr>
          <w:sz w:val="20"/>
          <w:szCs w:val="20"/>
        </w:rPr>
        <w:t xml:space="preserve"> language using a substitution model and a dynamic scoped environment model</w:t>
      </w:r>
      <w:r w:rsidR="005045A9">
        <w:rPr>
          <w:sz w:val="20"/>
          <w:szCs w:val="20"/>
        </w:rPr>
        <w:t xml:space="preserve">. </w:t>
      </w:r>
    </w:p>
    <w:p w14:paraId="6598824D" w14:textId="26CBB02C" w:rsidR="00C130FE" w:rsidRDefault="00C130FE" w:rsidP="00C130FE">
      <w:pPr>
        <w:spacing w:line="211" w:lineRule="auto"/>
        <w:ind w:left="-180"/>
        <w:rPr>
          <w:sz w:val="20"/>
          <w:szCs w:val="20"/>
        </w:rPr>
      </w:pPr>
    </w:p>
    <w:p w14:paraId="6F32468C" w14:textId="6D168DF6" w:rsidR="00C130FE" w:rsidRPr="00C130FE" w:rsidRDefault="00C130FE" w:rsidP="00C130FE">
      <w:pPr>
        <w:spacing w:line="211" w:lineRule="auto"/>
        <w:ind w:left="-18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TYPE INFERENCE: </w:t>
      </w:r>
      <w:r>
        <w:rPr>
          <w:sz w:val="20"/>
          <w:szCs w:val="20"/>
        </w:rPr>
        <w:t xml:space="preserve">Created a constraint-based type inference </w:t>
      </w:r>
      <w:r w:rsidR="004854C2">
        <w:rPr>
          <w:sz w:val="20"/>
          <w:szCs w:val="20"/>
        </w:rPr>
        <w:t>system</w:t>
      </w:r>
      <w:r>
        <w:rPr>
          <w:sz w:val="20"/>
          <w:szCs w:val="20"/>
        </w:rPr>
        <w:t xml:space="preserve"> for an extended lambda calculus</w:t>
      </w:r>
      <w:r w:rsidR="004854C2">
        <w:rPr>
          <w:sz w:val="20"/>
          <w:szCs w:val="20"/>
        </w:rPr>
        <w:t xml:space="preserve"> with recursive types</w:t>
      </w:r>
      <w:r>
        <w:rPr>
          <w:sz w:val="20"/>
          <w:szCs w:val="20"/>
        </w:rPr>
        <w:t>.</w:t>
      </w:r>
    </w:p>
    <w:p w14:paraId="3FE274F7" w14:textId="77777777" w:rsidR="00E102C8" w:rsidRPr="00B7123B" w:rsidRDefault="00E102C8" w:rsidP="00987171">
      <w:pPr>
        <w:spacing w:line="211" w:lineRule="auto"/>
        <w:ind w:left="-180"/>
        <w:rPr>
          <w:b/>
          <w:sz w:val="20"/>
          <w:szCs w:val="20"/>
        </w:rPr>
      </w:pPr>
    </w:p>
    <w:p w14:paraId="7B54B68C" w14:textId="5BCA55C9" w:rsidR="00D367F2" w:rsidRPr="00604EA8" w:rsidRDefault="00D367F2" w:rsidP="00604EA8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DISCRETE MATH EXPLORABLE</w:t>
      </w:r>
      <w:r w:rsidR="00C130FE">
        <w:rPr>
          <w:b/>
          <w:sz w:val="20"/>
          <w:szCs w:val="20"/>
        </w:rPr>
        <w:t xml:space="preserve"> APPS</w:t>
      </w:r>
      <w:r w:rsidR="00604EA8">
        <w:rPr>
          <w:b/>
          <w:sz w:val="20"/>
          <w:szCs w:val="20"/>
        </w:rPr>
        <w:t xml:space="preserve">: </w:t>
      </w:r>
      <w:r w:rsidRPr="00B7123B">
        <w:rPr>
          <w:bCs/>
          <w:sz w:val="20"/>
          <w:szCs w:val="20"/>
        </w:rPr>
        <w:t xml:space="preserve">Created </w:t>
      </w:r>
      <w:proofErr w:type="spellStart"/>
      <w:r w:rsidRPr="00B7123B">
        <w:rPr>
          <w:bCs/>
          <w:sz w:val="20"/>
          <w:szCs w:val="20"/>
        </w:rPr>
        <w:t>RShiny</w:t>
      </w:r>
      <w:proofErr w:type="spellEnd"/>
      <w:r w:rsidRPr="00B7123B">
        <w:rPr>
          <w:bCs/>
          <w:sz w:val="20"/>
          <w:szCs w:val="20"/>
        </w:rPr>
        <w:t xml:space="preserve"> webapps that calculated </w:t>
      </w:r>
      <w:r w:rsidR="00604EA8">
        <w:rPr>
          <w:bCs/>
          <w:sz w:val="20"/>
          <w:szCs w:val="20"/>
        </w:rPr>
        <w:t xml:space="preserve">operations of </w:t>
      </w:r>
      <w:r w:rsidRPr="00B7123B">
        <w:rPr>
          <w:bCs/>
          <w:sz w:val="20"/>
          <w:szCs w:val="20"/>
        </w:rPr>
        <w:t xml:space="preserve">subgroups, and Cayley graphs of different important groups. </w:t>
      </w:r>
      <w:r w:rsidR="00C130FE">
        <w:rPr>
          <w:bCs/>
          <w:sz w:val="20"/>
          <w:szCs w:val="20"/>
        </w:rPr>
        <w:t>Created</w:t>
      </w:r>
      <w:r w:rsidRPr="00B7123B">
        <w:rPr>
          <w:bCs/>
          <w:sz w:val="20"/>
          <w:szCs w:val="20"/>
        </w:rPr>
        <w:t xml:space="preserve"> visualizations of Euclid’s GCD, Fleury’s, Prim’s, and Kruskal’s algorithms.</w:t>
      </w:r>
    </w:p>
    <w:p w14:paraId="7BEC079A" w14:textId="77777777" w:rsidR="00D367F2" w:rsidRPr="00B7123B" w:rsidRDefault="00D367F2" w:rsidP="00987171">
      <w:pPr>
        <w:spacing w:line="211" w:lineRule="auto"/>
        <w:ind w:left="-180"/>
        <w:rPr>
          <w:b/>
          <w:sz w:val="20"/>
          <w:szCs w:val="20"/>
        </w:rPr>
      </w:pPr>
    </w:p>
    <w:p w14:paraId="7293F1E4" w14:textId="6F7CDDC2" w:rsidR="00F107A1" w:rsidRDefault="00D367F2" w:rsidP="00C130FE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CHUSPA APP</w:t>
      </w:r>
      <w:r w:rsidR="00604EA8">
        <w:rPr>
          <w:b/>
          <w:sz w:val="20"/>
          <w:szCs w:val="20"/>
        </w:rPr>
        <w:t xml:space="preserve">: </w:t>
      </w:r>
      <w:r w:rsidRPr="00B7123B">
        <w:rPr>
          <w:sz w:val="20"/>
          <w:szCs w:val="20"/>
        </w:rPr>
        <w:t xml:space="preserve">Developed iOS app that scans </w:t>
      </w:r>
      <w:r w:rsidR="00C130FE">
        <w:rPr>
          <w:sz w:val="20"/>
          <w:szCs w:val="20"/>
        </w:rPr>
        <w:t>grocery</w:t>
      </w:r>
      <w:r w:rsidRPr="00B7123B">
        <w:rPr>
          <w:sz w:val="20"/>
          <w:szCs w:val="20"/>
        </w:rPr>
        <w:t xml:space="preserve"> products and displays eco-footprint from life cycle assessment models.</w:t>
      </w:r>
    </w:p>
    <w:p w14:paraId="245450D1" w14:textId="77777777" w:rsidR="00C130FE" w:rsidRPr="00C130FE" w:rsidRDefault="00C130FE" w:rsidP="00C130FE">
      <w:pPr>
        <w:spacing w:line="211" w:lineRule="auto"/>
        <w:ind w:left="-180"/>
        <w:rPr>
          <w:b/>
          <w:sz w:val="20"/>
          <w:szCs w:val="20"/>
        </w:rPr>
      </w:pPr>
    </w:p>
    <w:p w14:paraId="30B39B1C" w14:textId="77777777" w:rsidR="00F107A1" w:rsidRPr="00B7123B" w:rsidRDefault="00F107A1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0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SKILLS</w:t>
      </w:r>
    </w:p>
    <w:p w14:paraId="75524E92" w14:textId="5C0A2022" w:rsidR="00F107A1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Cs/>
          <w:sz w:val="20"/>
          <w:szCs w:val="20"/>
          <w:u w:val="single"/>
        </w:rPr>
        <w:t>Programming languages:</w:t>
      </w:r>
      <w:r w:rsidRPr="00B7123B">
        <w:rPr>
          <w:b/>
          <w:i/>
          <w:iCs/>
          <w:sz w:val="20"/>
          <w:szCs w:val="20"/>
        </w:rPr>
        <w:t xml:space="preserve"> </w:t>
      </w:r>
      <w:r w:rsidRPr="00B7123B">
        <w:rPr>
          <w:sz w:val="20"/>
          <w:szCs w:val="20"/>
        </w:rPr>
        <w:t xml:space="preserve">Python, R, SQL, </w:t>
      </w:r>
      <w:proofErr w:type="spellStart"/>
      <w:r w:rsidRPr="00B7123B">
        <w:rPr>
          <w:sz w:val="20"/>
          <w:szCs w:val="20"/>
        </w:rPr>
        <w:t>OCaml</w:t>
      </w:r>
      <w:proofErr w:type="spellEnd"/>
      <w:r w:rsidRPr="00B7123B">
        <w:rPr>
          <w:sz w:val="20"/>
          <w:szCs w:val="20"/>
        </w:rPr>
        <w:t>, LaTeX, JavaScript, HTML/CSS, Swift, Java, C</w:t>
      </w:r>
      <w:r w:rsidR="004E561F">
        <w:rPr>
          <w:sz w:val="20"/>
          <w:szCs w:val="20"/>
        </w:rPr>
        <w:t>, MATLAB</w:t>
      </w:r>
    </w:p>
    <w:p w14:paraId="719D293A" w14:textId="77777777" w:rsidR="00F107A1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Cs/>
          <w:sz w:val="20"/>
          <w:szCs w:val="20"/>
          <w:u w:val="single"/>
        </w:rPr>
        <w:t>Libraries:</w:t>
      </w:r>
      <w:r w:rsidRPr="00B7123B">
        <w:rPr>
          <w:sz w:val="20"/>
          <w:szCs w:val="20"/>
        </w:rPr>
        <w:t xml:space="preserve"> </w:t>
      </w:r>
      <w:proofErr w:type="spellStart"/>
      <w:r w:rsidRPr="00B7123B">
        <w:rPr>
          <w:sz w:val="20"/>
          <w:szCs w:val="20"/>
        </w:rPr>
        <w:t>Numpy</w:t>
      </w:r>
      <w:proofErr w:type="spellEnd"/>
      <w:r w:rsidRPr="00B7123B">
        <w:rPr>
          <w:sz w:val="20"/>
          <w:szCs w:val="20"/>
        </w:rPr>
        <w:t xml:space="preserve">, Pandas, Matplotlib, </w:t>
      </w:r>
      <w:proofErr w:type="spellStart"/>
      <w:r w:rsidRPr="00B7123B">
        <w:rPr>
          <w:sz w:val="20"/>
          <w:szCs w:val="20"/>
        </w:rPr>
        <w:t>RShiny</w:t>
      </w:r>
      <w:proofErr w:type="spellEnd"/>
      <w:r w:rsidRPr="00B7123B">
        <w:rPr>
          <w:sz w:val="20"/>
          <w:szCs w:val="20"/>
        </w:rPr>
        <w:t xml:space="preserve">, Scikit Learn, </w:t>
      </w:r>
      <w:proofErr w:type="spellStart"/>
      <w:r w:rsidRPr="00B7123B">
        <w:rPr>
          <w:sz w:val="20"/>
          <w:szCs w:val="20"/>
        </w:rPr>
        <w:t>PyTorch</w:t>
      </w:r>
      <w:proofErr w:type="spellEnd"/>
      <w:r w:rsidRPr="00B7123B">
        <w:rPr>
          <w:sz w:val="20"/>
          <w:szCs w:val="20"/>
        </w:rPr>
        <w:t xml:space="preserve">, </w:t>
      </w:r>
      <w:proofErr w:type="spellStart"/>
      <w:r w:rsidRPr="00B7123B">
        <w:rPr>
          <w:sz w:val="20"/>
          <w:szCs w:val="20"/>
        </w:rPr>
        <w:t>TorchText</w:t>
      </w:r>
      <w:proofErr w:type="spellEnd"/>
      <w:r w:rsidRPr="00B7123B">
        <w:rPr>
          <w:sz w:val="20"/>
          <w:szCs w:val="20"/>
        </w:rPr>
        <w:t>, SciPy, Beautiful Soup, D3JS</w:t>
      </w:r>
    </w:p>
    <w:p w14:paraId="05FA68D2" w14:textId="1071725B" w:rsidR="00F107A1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Cs/>
          <w:sz w:val="20"/>
          <w:szCs w:val="20"/>
          <w:u w:val="single"/>
        </w:rPr>
        <w:t>Languages:</w:t>
      </w:r>
      <w:r w:rsidRPr="00B7123B">
        <w:rPr>
          <w:bCs/>
          <w:sz w:val="20"/>
          <w:szCs w:val="20"/>
        </w:rPr>
        <w:t xml:space="preserve"> Spanish, English, and French (Fluent); Chinese (Intermediate Proficiency)</w:t>
      </w:r>
    </w:p>
    <w:sectPr w:rsidR="00F107A1" w:rsidRPr="00B7123B" w:rsidSect="000B69DB">
      <w:pgSz w:w="12240" w:h="15840"/>
      <w:pgMar w:top="475" w:right="1080" w:bottom="475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8166B" w14:textId="77777777" w:rsidR="00FD00D5" w:rsidRDefault="00FD00D5">
      <w:r>
        <w:separator/>
      </w:r>
    </w:p>
  </w:endnote>
  <w:endnote w:type="continuationSeparator" w:id="0">
    <w:p w14:paraId="5717505C" w14:textId="77777777" w:rsidR="00FD00D5" w:rsidRDefault="00FD00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13AE2" w14:textId="77777777" w:rsidR="00FD00D5" w:rsidRDefault="00FD00D5">
      <w:r>
        <w:separator/>
      </w:r>
    </w:p>
  </w:footnote>
  <w:footnote w:type="continuationSeparator" w:id="0">
    <w:p w14:paraId="2673D83E" w14:textId="77777777" w:rsidR="00FD00D5" w:rsidRDefault="00FD00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C4789"/>
    <w:multiLevelType w:val="hybridMultilevel"/>
    <w:tmpl w:val="0696F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F3126"/>
    <w:multiLevelType w:val="hybridMultilevel"/>
    <w:tmpl w:val="9998D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95E2A"/>
    <w:multiLevelType w:val="hybridMultilevel"/>
    <w:tmpl w:val="80FA8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34484A"/>
    <w:multiLevelType w:val="hybridMultilevel"/>
    <w:tmpl w:val="086A043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421BCF"/>
    <w:multiLevelType w:val="hybridMultilevel"/>
    <w:tmpl w:val="B846F432"/>
    <w:lvl w:ilvl="0" w:tplc="10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64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6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8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0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2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4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6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85" w:hanging="360"/>
      </w:pPr>
      <w:rPr>
        <w:rFonts w:ascii="Wingdings" w:hAnsi="Wingdings" w:hint="default"/>
      </w:rPr>
    </w:lvl>
  </w:abstractNum>
  <w:num w:numId="1" w16cid:durableId="1935018006">
    <w:abstractNumId w:val="1"/>
  </w:num>
  <w:num w:numId="2" w16cid:durableId="1930582331">
    <w:abstractNumId w:val="4"/>
  </w:num>
  <w:num w:numId="3" w16cid:durableId="1112285286">
    <w:abstractNumId w:val="5"/>
  </w:num>
  <w:num w:numId="4" w16cid:durableId="106393309">
    <w:abstractNumId w:val="0"/>
  </w:num>
  <w:num w:numId="5" w16cid:durableId="7024079">
    <w:abstractNumId w:val="2"/>
  </w:num>
  <w:num w:numId="6" w16cid:durableId="2582945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LcwNzE2trQ0NTZW0lEKTi0uzszPAykwrQUAZ7coFCwAAAA="/>
  </w:docVars>
  <w:rsids>
    <w:rsidRoot w:val="00255337"/>
    <w:rsid w:val="0000268B"/>
    <w:rsid w:val="00010726"/>
    <w:rsid w:val="0001107F"/>
    <w:rsid w:val="00011D7D"/>
    <w:rsid w:val="000143FD"/>
    <w:rsid w:val="0001684D"/>
    <w:rsid w:val="00024813"/>
    <w:rsid w:val="0002519E"/>
    <w:rsid w:val="00034582"/>
    <w:rsid w:val="00046392"/>
    <w:rsid w:val="00047601"/>
    <w:rsid w:val="000540E0"/>
    <w:rsid w:val="00055FCA"/>
    <w:rsid w:val="00057F19"/>
    <w:rsid w:val="00063BDB"/>
    <w:rsid w:val="00073069"/>
    <w:rsid w:val="000820FE"/>
    <w:rsid w:val="000833E8"/>
    <w:rsid w:val="00083AE2"/>
    <w:rsid w:val="000841BC"/>
    <w:rsid w:val="0008642C"/>
    <w:rsid w:val="00090BC8"/>
    <w:rsid w:val="000924DA"/>
    <w:rsid w:val="0009528A"/>
    <w:rsid w:val="00096153"/>
    <w:rsid w:val="000A225E"/>
    <w:rsid w:val="000A52D1"/>
    <w:rsid w:val="000A60DA"/>
    <w:rsid w:val="000B447A"/>
    <w:rsid w:val="000B507A"/>
    <w:rsid w:val="000B69DB"/>
    <w:rsid w:val="000C0D22"/>
    <w:rsid w:val="000C61E0"/>
    <w:rsid w:val="000C6DDC"/>
    <w:rsid w:val="000E1746"/>
    <w:rsid w:val="000E5125"/>
    <w:rsid w:val="000F475A"/>
    <w:rsid w:val="000F55CA"/>
    <w:rsid w:val="000F7A9F"/>
    <w:rsid w:val="00106297"/>
    <w:rsid w:val="00112A2E"/>
    <w:rsid w:val="00116C6E"/>
    <w:rsid w:val="00120CA4"/>
    <w:rsid w:val="00131601"/>
    <w:rsid w:val="001318E3"/>
    <w:rsid w:val="00133DC6"/>
    <w:rsid w:val="001357AF"/>
    <w:rsid w:val="00135AA5"/>
    <w:rsid w:val="00141F89"/>
    <w:rsid w:val="001466FD"/>
    <w:rsid w:val="00146D7F"/>
    <w:rsid w:val="00147570"/>
    <w:rsid w:val="00147BD6"/>
    <w:rsid w:val="00150562"/>
    <w:rsid w:val="00153804"/>
    <w:rsid w:val="00155558"/>
    <w:rsid w:val="00161353"/>
    <w:rsid w:val="0016216D"/>
    <w:rsid w:val="00164BE1"/>
    <w:rsid w:val="00165592"/>
    <w:rsid w:val="00167F8A"/>
    <w:rsid w:val="00173A44"/>
    <w:rsid w:val="00175AD5"/>
    <w:rsid w:val="00175FCD"/>
    <w:rsid w:val="00177909"/>
    <w:rsid w:val="001802BB"/>
    <w:rsid w:val="00187AC6"/>
    <w:rsid w:val="001A2B23"/>
    <w:rsid w:val="001A548E"/>
    <w:rsid w:val="001B454E"/>
    <w:rsid w:val="001C74A0"/>
    <w:rsid w:val="001E01A2"/>
    <w:rsid w:val="001E0DC8"/>
    <w:rsid w:val="001E2830"/>
    <w:rsid w:val="001F3B09"/>
    <w:rsid w:val="00202EAE"/>
    <w:rsid w:val="00206B7E"/>
    <w:rsid w:val="0021331F"/>
    <w:rsid w:val="00215421"/>
    <w:rsid w:val="0022256F"/>
    <w:rsid w:val="00231140"/>
    <w:rsid w:val="0023115F"/>
    <w:rsid w:val="00231241"/>
    <w:rsid w:val="0023130D"/>
    <w:rsid w:val="00237DDE"/>
    <w:rsid w:val="002444E6"/>
    <w:rsid w:val="002471E7"/>
    <w:rsid w:val="00254306"/>
    <w:rsid w:val="00255337"/>
    <w:rsid w:val="00255944"/>
    <w:rsid w:val="00266615"/>
    <w:rsid w:val="002670F4"/>
    <w:rsid w:val="002720B2"/>
    <w:rsid w:val="00273DF2"/>
    <w:rsid w:val="002800FD"/>
    <w:rsid w:val="002813B0"/>
    <w:rsid w:val="00282986"/>
    <w:rsid w:val="00282CFC"/>
    <w:rsid w:val="002831C3"/>
    <w:rsid w:val="00286F56"/>
    <w:rsid w:val="0029052A"/>
    <w:rsid w:val="00291E84"/>
    <w:rsid w:val="00297CE9"/>
    <w:rsid w:val="002A136E"/>
    <w:rsid w:val="002A5C8B"/>
    <w:rsid w:val="002B0548"/>
    <w:rsid w:val="002B1F9E"/>
    <w:rsid w:val="002B2C09"/>
    <w:rsid w:val="002C0467"/>
    <w:rsid w:val="002D5080"/>
    <w:rsid w:val="002D5F6C"/>
    <w:rsid w:val="002E2802"/>
    <w:rsid w:val="002E6AB5"/>
    <w:rsid w:val="00310397"/>
    <w:rsid w:val="003156C7"/>
    <w:rsid w:val="00316252"/>
    <w:rsid w:val="003206D5"/>
    <w:rsid w:val="00320CB4"/>
    <w:rsid w:val="0032557E"/>
    <w:rsid w:val="0033567E"/>
    <w:rsid w:val="00342888"/>
    <w:rsid w:val="00343EA8"/>
    <w:rsid w:val="00347869"/>
    <w:rsid w:val="003509A9"/>
    <w:rsid w:val="00351AC3"/>
    <w:rsid w:val="00352A3B"/>
    <w:rsid w:val="00357D46"/>
    <w:rsid w:val="00360B7B"/>
    <w:rsid w:val="003621D7"/>
    <w:rsid w:val="00366253"/>
    <w:rsid w:val="00370DAB"/>
    <w:rsid w:val="00381FE6"/>
    <w:rsid w:val="0038466E"/>
    <w:rsid w:val="00385FD4"/>
    <w:rsid w:val="0038797E"/>
    <w:rsid w:val="00391D95"/>
    <w:rsid w:val="00395B03"/>
    <w:rsid w:val="00395DFB"/>
    <w:rsid w:val="003960DF"/>
    <w:rsid w:val="003A361B"/>
    <w:rsid w:val="003B1334"/>
    <w:rsid w:val="003B191E"/>
    <w:rsid w:val="003B2D25"/>
    <w:rsid w:val="003B450C"/>
    <w:rsid w:val="003B4A3E"/>
    <w:rsid w:val="003C0765"/>
    <w:rsid w:val="003D0ED7"/>
    <w:rsid w:val="003D5E99"/>
    <w:rsid w:val="003D7B59"/>
    <w:rsid w:val="003E2101"/>
    <w:rsid w:val="003E4C67"/>
    <w:rsid w:val="003E7F07"/>
    <w:rsid w:val="003F3305"/>
    <w:rsid w:val="003F4C6E"/>
    <w:rsid w:val="003F5131"/>
    <w:rsid w:val="00400A8A"/>
    <w:rsid w:val="004011BB"/>
    <w:rsid w:val="00411FB4"/>
    <w:rsid w:val="00413F91"/>
    <w:rsid w:val="004239AF"/>
    <w:rsid w:val="004343B3"/>
    <w:rsid w:val="004361A2"/>
    <w:rsid w:val="004411C9"/>
    <w:rsid w:val="00443FB3"/>
    <w:rsid w:val="004464DC"/>
    <w:rsid w:val="00446C79"/>
    <w:rsid w:val="004527A2"/>
    <w:rsid w:val="00453200"/>
    <w:rsid w:val="004559CD"/>
    <w:rsid w:val="00465DBD"/>
    <w:rsid w:val="00466F68"/>
    <w:rsid w:val="00470BB9"/>
    <w:rsid w:val="0048440A"/>
    <w:rsid w:val="004854C2"/>
    <w:rsid w:val="0049052D"/>
    <w:rsid w:val="00494366"/>
    <w:rsid w:val="00494AED"/>
    <w:rsid w:val="004B0E22"/>
    <w:rsid w:val="004B20BC"/>
    <w:rsid w:val="004B5E2A"/>
    <w:rsid w:val="004C0D12"/>
    <w:rsid w:val="004C2074"/>
    <w:rsid w:val="004D142C"/>
    <w:rsid w:val="004D6EA1"/>
    <w:rsid w:val="004D7512"/>
    <w:rsid w:val="004E11CE"/>
    <w:rsid w:val="004E212E"/>
    <w:rsid w:val="004E561F"/>
    <w:rsid w:val="004F01AA"/>
    <w:rsid w:val="004F3CC8"/>
    <w:rsid w:val="004F724A"/>
    <w:rsid w:val="005045A9"/>
    <w:rsid w:val="00504937"/>
    <w:rsid w:val="00506258"/>
    <w:rsid w:val="00514691"/>
    <w:rsid w:val="005252D6"/>
    <w:rsid w:val="00540B1C"/>
    <w:rsid w:val="00556190"/>
    <w:rsid w:val="005578DA"/>
    <w:rsid w:val="005613F9"/>
    <w:rsid w:val="00570B2B"/>
    <w:rsid w:val="00575D98"/>
    <w:rsid w:val="00581B94"/>
    <w:rsid w:val="005830AE"/>
    <w:rsid w:val="00590C80"/>
    <w:rsid w:val="00590DEA"/>
    <w:rsid w:val="00594FF2"/>
    <w:rsid w:val="00597F1E"/>
    <w:rsid w:val="005A3438"/>
    <w:rsid w:val="005A6EEE"/>
    <w:rsid w:val="005A77C3"/>
    <w:rsid w:val="005B1B6F"/>
    <w:rsid w:val="005B1F43"/>
    <w:rsid w:val="005B7D08"/>
    <w:rsid w:val="005C075D"/>
    <w:rsid w:val="005D2025"/>
    <w:rsid w:val="005D448D"/>
    <w:rsid w:val="005D5123"/>
    <w:rsid w:val="005D6911"/>
    <w:rsid w:val="005E3C04"/>
    <w:rsid w:val="005E4E78"/>
    <w:rsid w:val="005E51A0"/>
    <w:rsid w:val="005E67BD"/>
    <w:rsid w:val="005F6C29"/>
    <w:rsid w:val="00600AA7"/>
    <w:rsid w:val="00600C3D"/>
    <w:rsid w:val="00604D18"/>
    <w:rsid w:val="00604EA8"/>
    <w:rsid w:val="00616901"/>
    <w:rsid w:val="006213FE"/>
    <w:rsid w:val="0062294D"/>
    <w:rsid w:val="00625635"/>
    <w:rsid w:val="0063406D"/>
    <w:rsid w:val="0063793C"/>
    <w:rsid w:val="00644981"/>
    <w:rsid w:val="00644B17"/>
    <w:rsid w:val="00656075"/>
    <w:rsid w:val="00657B3B"/>
    <w:rsid w:val="00657C58"/>
    <w:rsid w:val="0066197D"/>
    <w:rsid w:val="0066379A"/>
    <w:rsid w:val="00665362"/>
    <w:rsid w:val="006723F0"/>
    <w:rsid w:val="00673825"/>
    <w:rsid w:val="00674192"/>
    <w:rsid w:val="00681513"/>
    <w:rsid w:val="006840E4"/>
    <w:rsid w:val="00685EAF"/>
    <w:rsid w:val="006865FA"/>
    <w:rsid w:val="006866CD"/>
    <w:rsid w:val="00692EE5"/>
    <w:rsid w:val="00695267"/>
    <w:rsid w:val="00697CB1"/>
    <w:rsid w:val="006A0164"/>
    <w:rsid w:val="006A10B0"/>
    <w:rsid w:val="006A65A4"/>
    <w:rsid w:val="006B5063"/>
    <w:rsid w:val="006B6456"/>
    <w:rsid w:val="006C4F57"/>
    <w:rsid w:val="006D3CD6"/>
    <w:rsid w:val="006E3855"/>
    <w:rsid w:val="006E5910"/>
    <w:rsid w:val="006F3E65"/>
    <w:rsid w:val="007007E3"/>
    <w:rsid w:val="007013CA"/>
    <w:rsid w:val="00702661"/>
    <w:rsid w:val="0070368F"/>
    <w:rsid w:val="00716D94"/>
    <w:rsid w:val="007225BC"/>
    <w:rsid w:val="00725AD1"/>
    <w:rsid w:val="00725B1F"/>
    <w:rsid w:val="007366E5"/>
    <w:rsid w:val="00737275"/>
    <w:rsid w:val="007404A1"/>
    <w:rsid w:val="00740EBA"/>
    <w:rsid w:val="0074102F"/>
    <w:rsid w:val="00743214"/>
    <w:rsid w:val="00747D32"/>
    <w:rsid w:val="00753E68"/>
    <w:rsid w:val="00754298"/>
    <w:rsid w:val="00760C8C"/>
    <w:rsid w:val="00764B48"/>
    <w:rsid w:val="007657ED"/>
    <w:rsid w:val="007755D0"/>
    <w:rsid w:val="0077564F"/>
    <w:rsid w:val="00785198"/>
    <w:rsid w:val="00786058"/>
    <w:rsid w:val="00795439"/>
    <w:rsid w:val="00797653"/>
    <w:rsid w:val="007B03D1"/>
    <w:rsid w:val="007D2C59"/>
    <w:rsid w:val="007D311A"/>
    <w:rsid w:val="007E1E9B"/>
    <w:rsid w:val="007E3E28"/>
    <w:rsid w:val="007E61CE"/>
    <w:rsid w:val="007E7CA1"/>
    <w:rsid w:val="008006AF"/>
    <w:rsid w:val="008046AB"/>
    <w:rsid w:val="0080564D"/>
    <w:rsid w:val="00806034"/>
    <w:rsid w:val="00807799"/>
    <w:rsid w:val="008106B8"/>
    <w:rsid w:val="008120BF"/>
    <w:rsid w:val="008137AB"/>
    <w:rsid w:val="00822D4A"/>
    <w:rsid w:val="0082693D"/>
    <w:rsid w:val="0083243F"/>
    <w:rsid w:val="00845D2F"/>
    <w:rsid w:val="0085055D"/>
    <w:rsid w:val="00852CF0"/>
    <w:rsid w:val="00860A48"/>
    <w:rsid w:val="00861043"/>
    <w:rsid w:val="008627CC"/>
    <w:rsid w:val="00862D92"/>
    <w:rsid w:val="008678E5"/>
    <w:rsid w:val="008704B5"/>
    <w:rsid w:val="008822E5"/>
    <w:rsid w:val="008872B8"/>
    <w:rsid w:val="0089420B"/>
    <w:rsid w:val="0089441E"/>
    <w:rsid w:val="008A10A1"/>
    <w:rsid w:val="008A4313"/>
    <w:rsid w:val="008B16B1"/>
    <w:rsid w:val="008B22E1"/>
    <w:rsid w:val="008B6CAA"/>
    <w:rsid w:val="008C2DFA"/>
    <w:rsid w:val="008C34E2"/>
    <w:rsid w:val="008D2C06"/>
    <w:rsid w:val="008D73F3"/>
    <w:rsid w:val="008E445E"/>
    <w:rsid w:val="008E5B28"/>
    <w:rsid w:val="008E7E7C"/>
    <w:rsid w:val="008F0B6E"/>
    <w:rsid w:val="008F1C70"/>
    <w:rsid w:val="008F2DEC"/>
    <w:rsid w:val="008F7D98"/>
    <w:rsid w:val="00903EED"/>
    <w:rsid w:val="00903F15"/>
    <w:rsid w:val="0090542C"/>
    <w:rsid w:val="009057F1"/>
    <w:rsid w:val="009059FC"/>
    <w:rsid w:val="00917C34"/>
    <w:rsid w:val="009253F4"/>
    <w:rsid w:val="00935ACB"/>
    <w:rsid w:val="0094261A"/>
    <w:rsid w:val="00944C0B"/>
    <w:rsid w:val="00945201"/>
    <w:rsid w:val="00946758"/>
    <w:rsid w:val="0095593F"/>
    <w:rsid w:val="00965A2B"/>
    <w:rsid w:val="00967E01"/>
    <w:rsid w:val="009856F8"/>
    <w:rsid w:val="00987171"/>
    <w:rsid w:val="009909E6"/>
    <w:rsid w:val="00994B84"/>
    <w:rsid w:val="0099659B"/>
    <w:rsid w:val="009A0BA7"/>
    <w:rsid w:val="009A1417"/>
    <w:rsid w:val="009A1D6F"/>
    <w:rsid w:val="009A34CB"/>
    <w:rsid w:val="009B2E0D"/>
    <w:rsid w:val="009B49EE"/>
    <w:rsid w:val="009B4A37"/>
    <w:rsid w:val="009B5D26"/>
    <w:rsid w:val="009C01ED"/>
    <w:rsid w:val="009C0D2B"/>
    <w:rsid w:val="009C16B8"/>
    <w:rsid w:val="009C21F7"/>
    <w:rsid w:val="009C22B5"/>
    <w:rsid w:val="009C5303"/>
    <w:rsid w:val="009D04B4"/>
    <w:rsid w:val="009D06BC"/>
    <w:rsid w:val="009D1CB9"/>
    <w:rsid w:val="009D4588"/>
    <w:rsid w:val="009E1EE8"/>
    <w:rsid w:val="009F24B4"/>
    <w:rsid w:val="009F4CEE"/>
    <w:rsid w:val="009F5947"/>
    <w:rsid w:val="009F5D2F"/>
    <w:rsid w:val="00A00089"/>
    <w:rsid w:val="00A0196E"/>
    <w:rsid w:val="00A01CC4"/>
    <w:rsid w:val="00A12E50"/>
    <w:rsid w:val="00A22D97"/>
    <w:rsid w:val="00A2526A"/>
    <w:rsid w:val="00A25E50"/>
    <w:rsid w:val="00A317DC"/>
    <w:rsid w:val="00A35A72"/>
    <w:rsid w:val="00A41320"/>
    <w:rsid w:val="00A41D2C"/>
    <w:rsid w:val="00A428DE"/>
    <w:rsid w:val="00A433BD"/>
    <w:rsid w:val="00A509EA"/>
    <w:rsid w:val="00A54DE3"/>
    <w:rsid w:val="00A55A42"/>
    <w:rsid w:val="00A628D4"/>
    <w:rsid w:val="00A63AAC"/>
    <w:rsid w:val="00A65000"/>
    <w:rsid w:val="00A67E07"/>
    <w:rsid w:val="00A8785F"/>
    <w:rsid w:val="00A92DE4"/>
    <w:rsid w:val="00A967B5"/>
    <w:rsid w:val="00A96C50"/>
    <w:rsid w:val="00A979C6"/>
    <w:rsid w:val="00AA29A0"/>
    <w:rsid w:val="00AA2B04"/>
    <w:rsid w:val="00AA3931"/>
    <w:rsid w:val="00AB7730"/>
    <w:rsid w:val="00AC0DFE"/>
    <w:rsid w:val="00AC3ECB"/>
    <w:rsid w:val="00AD1787"/>
    <w:rsid w:val="00AD2605"/>
    <w:rsid w:val="00AD33C8"/>
    <w:rsid w:val="00AE579B"/>
    <w:rsid w:val="00AF3E7D"/>
    <w:rsid w:val="00AF77CF"/>
    <w:rsid w:val="00B07C2A"/>
    <w:rsid w:val="00B1095A"/>
    <w:rsid w:val="00B10DD6"/>
    <w:rsid w:val="00B11629"/>
    <w:rsid w:val="00B21AB6"/>
    <w:rsid w:val="00B224A3"/>
    <w:rsid w:val="00B23EBC"/>
    <w:rsid w:val="00B313ED"/>
    <w:rsid w:val="00B365C7"/>
    <w:rsid w:val="00B45FA5"/>
    <w:rsid w:val="00B52ED4"/>
    <w:rsid w:val="00B54899"/>
    <w:rsid w:val="00B56FD9"/>
    <w:rsid w:val="00B61A47"/>
    <w:rsid w:val="00B7024C"/>
    <w:rsid w:val="00B7123B"/>
    <w:rsid w:val="00B77563"/>
    <w:rsid w:val="00B80480"/>
    <w:rsid w:val="00B831AC"/>
    <w:rsid w:val="00B9592E"/>
    <w:rsid w:val="00B97EB6"/>
    <w:rsid w:val="00B97FD4"/>
    <w:rsid w:val="00BA049E"/>
    <w:rsid w:val="00BA2EDC"/>
    <w:rsid w:val="00BB1C3C"/>
    <w:rsid w:val="00BB477D"/>
    <w:rsid w:val="00BC293B"/>
    <w:rsid w:val="00BD2632"/>
    <w:rsid w:val="00BD3171"/>
    <w:rsid w:val="00BE1DE5"/>
    <w:rsid w:val="00BE4696"/>
    <w:rsid w:val="00BF18C7"/>
    <w:rsid w:val="00C0239D"/>
    <w:rsid w:val="00C02A99"/>
    <w:rsid w:val="00C10029"/>
    <w:rsid w:val="00C1065C"/>
    <w:rsid w:val="00C10B79"/>
    <w:rsid w:val="00C110A2"/>
    <w:rsid w:val="00C1142F"/>
    <w:rsid w:val="00C11F99"/>
    <w:rsid w:val="00C123E0"/>
    <w:rsid w:val="00C130FE"/>
    <w:rsid w:val="00C1334F"/>
    <w:rsid w:val="00C1593A"/>
    <w:rsid w:val="00C203DC"/>
    <w:rsid w:val="00C31ABD"/>
    <w:rsid w:val="00C40B21"/>
    <w:rsid w:val="00C434CE"/>
    <w:rsid w:val="00C466DE"/>
    <w:rsid w:val="00C5587F"/>
    <w:rsid w:val="00C66294"/>
    <w:rsid w:val="00C80718"/>
    <w:rsid w:val="00C80E79"/>
    <w:rsid w:val="00C82868"/>
    <w:rsid w:val="00C92AF8"/>
    <w:rsid w:val="00C96EF0"/>
    <w:rsid w:val="00C96F13"/>
    <w:rsid w:val="00C973C0"/>
    <w:rsid w:val="00CA3D3A"/>
    <w:rsid w:val="00CA5572"/>
    <w:rsid w:val="00CA66F7"/>
    <w:rsid w:val="00CA68E8"/>
    <w:rsid w:val="00CB3765"/>
    <w:rsid w:val="00CB4298"/>
    <w:rsid w:val="00CB53E3"/>
    <w:rsid w:val="00CC0FD3"/>
    <w:rsid w:val="00CC73C5"/>
    <w:rsid w:val="00CD25D0"/>
    <w:rsid w:val="00CD6A9C"/>
    <w:rsid w:val="00CE62DA"/>
    <w:rsid w:val="00CF49A9"/>
    <w:rsid w:val="00CF594C"/>
    <w:rsid w:val="00CF63E4"/>
    <w:rsid w:val="00CF7523"/>
    <w:rsid w:val="00CF7EA7"/>
    <w:rsid w:val="00D021F3"/>
    <w:rsid w:val="00D03C30"/>
    <w:rsid w:val="00D047DF"/>
    <w:rsid w:val="00D1228A"/>
    <w:rsid w:val="00D17AB0"/>
    <w:rsid w:val="00D216B7"/>
    <w:rsid w:val="00D23F31"/>
    <w:rsid w:val="00D273CB"/>
    <w:rsid w:val="00D27E38"/>
    <w:rsid w:val="00D30A7E"/>
    <w:rsid w:val="00D367F2"/>
    <w:rsid w:val="00D446A3"/>
    <w:rsid w:val="00D5335F"/>
    <w:rsid w:val="00D63A73"/>
    <w:rsid w:val="00D65F52"/>
    <w:rsid w:val="00D70C70"/>
    <w:rsid w:val="00D71D89"/>
    <w:rsid w:val="00D750FE"/>
    <w:rsid w:val="00D752FF"/>
    <w:rsid w:val="00D820A0"/>
    <w:rsid w:val="00D97B5F"/>
    <w:rsid w:val="00D97B88"/>
    <w:rsid w:val="00DB0190"/>
    <w:rsid w:val="00DB6A11"/>
    <w:rsid w:val="00DC1EC3"/>
    <w:rsid w:val="00DC3E2E"/>
    <w:rsid w:val="00DC5ED4"/>
    <w:rsid w:val="00DD1012"/>
    <w:rsid w:val="00E00919"/>
    <w:rsid w:val="00E01850"/>
    <w:rsid w:val="00E0383C"/>
    <w:rsid w:val="00E04A1A"/>
    <w:rsid w:val="00E073F0"/>
    <w:rsid w:val="00E102C8"/>
    <w:rsid w:val="00E1196A"/>
    <w:rsid w:val="00E15E3C"/>
    <w:rsid w:val="00E16706"/>
    <w:rsid w:val="00E2193D"/>
    <w:rsid w:val="00E223DE"/>
    <w:rsid w:val="00E22916"/>
    <w:rsid w:val="00E24200"/>
    <w:rsid w:val="00E260B5"/>
    <w:rsid w:val="00E36068"/>
    <w:rsid w:val="00E36EBC"/>
    <w:rsid w:val="00E4673F"/>
    <w:rsid w:val="00E50B0B"/>
    <w:rsid w:val="00E64EA0"/>
    <w:rsid w:val="00E65B1C"/>
    <w:rsid w:val="00E65D9D"/>
    <w:rsid w:val="00E7059C"/>
    <w:rsid w:val="00E74288"/>
    <w:rsid w:val="00E7468F"/>
    <w:rsid w:val="00E77061"/>
    <w:rsid w:val="00E80B13"/>
    <w:rsid w:val="00E8316C"/>
    <w:rsid w:val="00E84059"/>
    <w:rsid w:val="00E92B4B"/>
    <w:rsid w:val="00E960A5"/>
    <w:rsid w:val="00EA0131"/>
    <w:rsid w:val="00EA3AF8"/>
    <w:rsid w:val="00EB2965"/>
    <w:rsid w:val="00EB31CC"/>
    <w:rsid w:val="00EB44AA"/>
    <w:rsid w:val="00ED1859"/>
    <w:rsid w:val="00ED5F1C"/>
    <w:rsid w:val="00EE60C7"/>
    <w:rsid w:val="00EF27FA"/>
    <w:rsid w:val="00EF3019"/>
    <w:rsid w:val="00EF3760"/>
    <w:rsid w:val="00EF457F"/>
    <w:rsid w:val="00EF4D33"/>
    <w:rsid w:val="00EF5AAD"/>
    <w:rsid w:val="00F02F8E"/>
    <w:rsid w:val="00F040EB"/>
    <w:rsid w:val="00F067CA"/>
    <w:rsid w:val="00F107A1"/>
    <w:rsid w:val="00F11F27"/>
    <w:rsid w:val="00F146F7"/>
    <w:rsid w:val="00F212BF"/>
    <w:rsid w:val="00F2539C"/>
    <w:rsid w:val="00F37029"/>
    <w:rsid w:val="00F43768"/>
    <w:rsid w:val="00F44636"/>
    <w:rsid w:val="00F44698"/>
    <w:rsid w:val="00F455AE"/>
    <w:rsid w:val="00F472DF"/>
    <w:rsid w:val="00F478AA"/>
    <w:rsid w:val="00F50447"/>
    <w:rsid w:val="00F50DA4"/>
    <w:rsid w:val="00F64626"/>
    <w:rsid w:val="00F670AC"/>
    <w:rsid w:val="00F72908"/>
    <w:rsid w:val="00F7442E"/>
    <w:rsid w:val="00F773B2"/>
    <w:rsid w:val="00F92BB9"/>
    <w:rsid w:val="00F967CA"/>
    <w:rsid w:val="00FA0845"/>
    <w:rsid w:val="00FA1DDC"/>
    <w:rsid w:val="00FA7C55"/>
    <w:rsid w:val="00FB0FB5"/>
    <w:rsid w:val="00FB432A"/>
    <w:rsid w:val="00FB7F12"/>
    <w:rsid w:val="00FC1427"/>
    <w:rsid w:val="00FC6FEA"/>
    <w:rsid w:val="00FC746D"/>
    <w:rsid w:val="00FD00D5"/>
    <w:rsid w:val="00FD13BE"/>
    <w:rsid w:val="00FD4A61"/>
    <w:rsid w:val="00FF0F6C"/>
    <w:rsid w:val="00FF17DA"/>
    <w:rsid w:val="00FF30C1"/>
    <w:rsid w:val="00FF57A8"/>
    <w:rsid w:val="00FF7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B97540"/>
  <w15:chartTrackingRefBased/>
  <w15:docId w15:val="{35A4650A-45C5-AD4E-BCBA-F4E8AAA9D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213FE"/>
    <w:rPr>
      <w:color w:val="0000FF"/>
      <w:u w:val="single"/>
    </w:rPr>
  </w:style>
  <w:style w:type="paragraph" w:styleId="BalloonText">
    <w:name w:val="Balloon Text"/>
    <w:basedOn w:val="Normal"/>
    <w:semiHidden/>
    <w:rsid w:val="0074102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852CF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52CF0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1"/>
    <w:qFormat/>
    <w:rsid w:val="00255944"/>
    <w:pPr>
      <w:widowControl w:val="0"/>
      <w:autoSpaceDE w:val="0"/>
      <w:autoSpaceDN w:val="0"/>
      <w:spacing w:before="101"/>
      <w:ind w:left="700" w:hanging="195"/>
    </w:pPr>
    <w:rPr>
      <w:rFonts w:ascii="Tahoma" w:eastAsia="Tahoma" w:hAnsi="Tahoma" w:cs="Tahoma"/>
      <w:sz w:val="22"/>
      <w:szCs w:val="22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8785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75429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542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5429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54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54298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807799"/>
    <w:rPr>
      <w:sz w:val="24"/>
      <w:szCs w:val="24"/>
      <w:lang w:val="en-US" w:eastAsia="en-US"/>
    </w:rPr>
  </w:style>
  <w:style w:type="character" w:styleId="FollowedHyperlink">
    <w:name w:val="FollowedHyperlink"/>
    <w:basedOn w:val="DefaultParagraphFont"/>
    <w:rsid w:val="004011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8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odrigochaname/Desktop/Chaname_Rodrigo_Resume_ML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936C9AD-BA54-1B46-9CC4-D10ADF2AD6CD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/>
</file>

<file path=customXml/itemProps1.xml><?xml version="1.0" encoding="utf-8"?>
<ds:datastoreItem xmlns:ds="http://schemas.openxmlformats.org/officeDocument/2006/customXml" ds:itemID="{62896D11-1B69-0B45-8DD4-C3CBBAB7A2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name_Rodrigo_Resume_ML.dotx</Template>
  <TotalTime>112</TotalTime>
  <Pages>1</Pages>
  <Words>782</Words>
  <Characters>4459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oberta Josephina Maddox</vt:lpstr>
      <vt:lpstr>Roberta Josephina Maddox</vt:lpstr>
    </vt:vector>
  </TitlesOfParts>
  <Company>HARVARD UNIVERSITY</Company>
  <LinksUpToDate>false</LinksUpToDate>
  <CharactersWithSpaces>5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erta Josephina Maddox</dc:title>
  <dc:subject/>
  <dc:creator>Microsoft Office User</dc:creator>
  <cp:keywords/>
  <cp:lastModifiedBy>Reyes, Martin</cp:lastModifiedBy>
  <cp:revision>34</cp:revision>
  <cp:lastPrinted>2021-11-28T20:54:00Z</cp:lastPrinted>
  <dcterms:created xsi:type="dcterms:W3CDTF">2021-12-23T19:21:00Z</dcterms:created>
  <dcterms:modified xsi:type="dcterms:W3CDTF">2022-06-13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116</vt:lpwstr>
  </property>
  <property fmtid="{D5CDD505-2E9C-101B-9397-08002B2CF9AE}" pid="3" name="grammarly_documentContext">
    <vt:lpwstr>{"goals":[],"domain":"general","emotions":[],"dialect":"american"}</vt:lpwstr>
  </property>
</Properties>
</file>